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525F" w:rsidRPr="000955EC" w:rsidRDefault="0099525F" w:rsidP="000955EC">
      <w:pPr>
        <w:spacing w:after="120" w:line="276" w:lineRule="auto"/>
        <w:jc w:val="center"/>
      </w:pPr>
      <w:r w:rsidRPr="000955EC">
        <w:t>ДУХОВНАЯ ОБРАЗОВАТЕЛЬНАЯ РЕЛИГИОЗНАЯ ОРГАНИЗАЦИЯ ВЫСШЕГО ОБРАЗОВАНИЯ РУССКОЙ ПРАВОСЛАВНОЙ ЦЕРКВИ</w:t>
      </w:r>
    </w:p>
    <w:p w:rsidR="0099525F" w:rsidRPr="000955EC" w:rsidRDefault="0099525F" w:rsidP="000955EC">
      <w:pPr>
        <w:spacing w:after="120" w:line="276" w:lineRule="auto"/>
        <w:jc w:val="center"/>
      </w:pPr>
      <w:r w:rsidRPr="000955EC">
        <w:t>ПРАВОСЛАВНЫЙ СВЯТО-ТИХОНОВСКИЙ БОГОСЛОВСКИЙ ИНСТИТУТ</w:t>
      </w:r>
    </w:p>
    <w:p w:rsidR="0099525F" w:rsidRPr="000955EC" w:rsidRDefault="0099525F" w:rsidP="000955EC">
      <w:pPr>
        <w:spacing w:after="120" w:line="276" w:lineRule="auto"/>
        <w:jc w:val="center"/>
        <w:rPr>
          <w:b/>
          <w:i/>
        </w:rPr>
      </w:pPr>
      <w:r w:rsidRPr="000955EC">
        <w:t>КАФЕДРА ПАСТЫРСКОГО И НРАВСТВЕННОГО БОГОСЛОВИЯ</w:t>
      </w:r>
    </w:p>
    <w:p w:rsidR="0099525F" w:rsidRPr="000955EC" w:rsidRDefault="0099525F" w:rsidP="000955EC">
      <w:pPr>
        <w:spacing w:after="120" w:line="276" w:lineRule="auto"/>
      </w:pPr>
    </w:p>
    <w:p w:rsidR="0099525F" w:rsidRPr="000955EC" w:rsidRDefault="0099525F" w:rsidP="000955EC">
      <w:pPr>
        <w:spacing w:after="120" w:line="276" w:lineRule="auto"/>
      </w:pPr>
    </w:p>
    <w:p w:rsidR="0099525F" w:rsidRPr="000955EC" w:rsidRDefault="0099525F" w:rsidP="000955E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9525F" w:rsidRPr="000955EC" w:rsidTr="00613E53">
        <w:tc>
          <w:tcPr>
            <w:tcW w:w="4785" w:type="dxa"/>
          </w:tcPr>
          <w:p w:rsidR="0099525F" w:rsidRPr="000955EC" w:rsidRDefault="0099525F" w:rsidP="000955EC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  <w:sz w:val="24"/>
              </w:rPr>
            </w:pPr>
          </w:p>
          <w:p w:rsidR="0099525F" w:rsidRPr="000955EC" w:rsidRDefault="0099525F" w:rsidP="000955EC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p w:rsidR="0099525F" w:rsidRPr="000955EC" w:rsidRDefault="0099525F" w:rsidP="000955EC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0955E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9525F" w:rsidRPr="000955EC" w:rsidRDefault="0099525F" w:rsidP="000955EC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0955E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0955EC">
              <w:rPr>
                <w:i/>
              </w:rPr>
              <w:t xml:space="preserve"> ПСТБИ</w:t>
            </w:r>
          </w:p>
          <w:p w:rsidR="0099525F" w:rsidRPr="000955EC" w:rsidRDefault="0099525F" w:rsidP="000955EC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0955EC">
              <w:rPr>
                <w:i/>
              </w:rPr>
              <w:t xml:space="preserve">_____________ / </w:t>
            </w:r>
            <w:proofErr w:type="spellStart"/>
            <w:r w:rsidRPr="000955EC">
              <w:rPr>
                <w:i/>
              </w:rPr>
              <w:t>прот</w:t>
            </w:r>
            <w:proofErr w:type="spellEnd"/>
            <w:r w:rsidRPr="000955E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9525F" w:rsidRPr="000955EC" w:rsidRDefault="0099525F" w:rsidP="000955EC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0955E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9525F" w:rsidRPr="000955EC" w:rsidRDefault="0099525F" w:rsidP="000955EC">
            <w:pPr>
              <w:spacing w:after="120" w:line="276" w:lineRule="auto"/>
              <w:jc w:val="right"/>
              <w:rPr>
                <w:i/>
              </w:rPr>
            </w:pPr>
          </w:p>
          <w:p w:rsidR="0099525F" w:rsidRPr="000955EC" w:rsidRDefault="0099525F" w:rsidP="000955EC">
            <w:pPr>
              <w:spacing w:after="120" w:line="276" w:lineRule="auto"/>
              <w:jc w:val="right"/>
              <w:rPr>
                <w:i/>
              </w:rPr>
            </w:pPr>
          </w:p>
          <w:p w:rsidR="0099525F" w:rsidRPr="000955EC" w:rsidRDefault="0099525F" w:rsidP="000955EC">
            <w:pPr>
              <w:spacing w:after="120" w:line="276" w:lineRule="auto"/>
              <w:jc w:val="right"/>
              <w:rPr>
                <w:i/>
              </w:rPr>
            </w:pPr>
          </w:p>
          <w:p w:rsidR="0099525F" w:rsidRPr="000955EC" w:rsidRDefault="0099525F" w:rsidP="000955EC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9525F" w:rsidRPr="000955EC" w:rsidRDefault="0099525F" w:rsidP="000955EC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  <w:sz w:val="24"/>
              </w:rPr>
            </w:pPr>
          </w:p>
        </w:tc>
      </w:tr>
    </w:tbl>
    <w:p w:rsidR="0099525F" w:rsidRPr="000955EC" w:rsidRDefault="0099525F" w:rsidP="000955EC">
      <w:pPr>
        <w:spacing w:after="120" w:line="276" w:lineRule="auto"/>
        <w:ind w:left="567" w:hanging="567"/>
      </w:pPr>
    </w:p>
    <w:p w:rsidR="0099525F" w:rsidRPr="000955EC" w:rsidRDefault="0099525F" w:rsidP="000955EC">
      <w:pPr>
        <w:spacing w:after="120" w:line="276" w:lineRule="auto"/>
        <w:jc w:val="center"/>
      </w:pPr>
      <w:r w:rsidRPr="000955EC">
        <w:t>РАБОЧАЯ ПРОГРАММА ДИСЦИПЛИНЫ</w:t>
      </w:r>
    </w:p>
    <w:p w:rsidR="0099525F" w:rsidRPr="000955EC" w:rsidRDefault="0099525F" w:rsidP="000955EC">
      <w:pPr>
        <w:spacing w:after="120" w:line="276" w:lineRule="auto"/>
        <w:jc w:val="center"/>
        <w:rPr>
          <w:b/>
          <w:i/>
          <w:spacing w:val="-2"/>
        </w:rPr>
      </w:pPr>
      <w:r w:rsidRPr="000955EC">
        <w:rPr>
          <w:b/>
        </w:rPr>
        <w:t>КАНОНИЧЕСКОЕ ПРАВО</w:t>
      </w:r>
    </w:p>
    <w:p w:rsidR="0099525F" w:rsidRPr="000955EC" w:rsidRDefault="0099525F" w:rsidP="000955EC">
      <w:pPr>
        <w:spacing w:after="120" w:line="276" w:lineRule="auto"/>
        <w:jc w:val="center"/>
        <w:rPr>
          <w:b/>
          <w:i/>
          <w:spacing w:val="-2"/>
        </w:rPr>
      </w:pPr>
    </w:p>
    <w:p w:rsidR="0099525F" w:rsidRPr="000955EC" w:rsidRDefault="0099525F" w:rsidP="000955EC">
      <w:pPr>
        <w:spacing w:after="120" w:line="276" w:lineRule="auto"/>
        <w:jc w:val="center"/>
      </w:pPr>
      <w:r w:rsidRPr="000955EC">
        <w:t>Основная образовательная программа:</w:t>
      </w:r>
      <w:r w:rsidRPr="000955EC">
        <w:rPr>
          <w:b/>
        </w:rPr>
        <w:t xml:space="preserve"> </w:t>
      </w:r>
      <w:r w:rsidRPr="000955EC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9525F" w:rsidRPr="000955EC" w:rsidRDefault="0099525F" w:rsidP="000955EC">
      <w:pPr>
        <w:spacing w:after="120" w:line="276" w:lineRule="auto"/>
        <w:jc w:val="center"/>
        <w:rPr>
          <w:color w:val="244061"/>
        </w:rPr>
      </w:pPr>
      <w:r w:rsidRPr="000955EC">
        <w:t>Квалификация выпускника</w:t>
      </w:r>
      <w:r w:rsidRPr="000955EC">
        <w:rPr>
          <w:i/>
        </w:rPr>
        <w:t xml:space="preserve">: </w:t>
      </w:r>
      <w:r w:rsidRPr="000955EC">
        <w:rPr>
          <w:b/>
          <w:i/>
        </w:rPr>
        <w:t>бакалавр богословия</w:t>
      </w:r>
    </w:p>
    <w:p w:rsidR="0099525F" w:rsidRPr="000955EC" w:rsidRDefault="0099525F" w:rsidP="000955EC">
      <w:pPr>
        <w:spacing w:after="120" w:line="276" w:lineRule="auto"/>
        <w:jc w:val="center"/>
      </w:pPr>
      <w:r w:rsidRPr="000955EC">
        <w:t xml:space="preserve">Форма обучения: </w:t>
      </w:r>
      <w:r w:rsidRPr="000955EC">
        <w:rPr>
          <w:b/>
          <w:i/>
        </w:rPr>
        <w:t>очная</w:t>
      </w:r>
      <w:r w:rsidR="008B2417" w:rsidRPr="000955EC">
        <w:rPr>
          <w:b/>
          <w:i/>
        </w:rPr>
        <w:t>, очно-заочная</w:t>
      </w:r>
    </w:p>
    <w:p w:rsidR="0099525F" w:rsidRPr="000955EC" w:rsidRDefault="0099525F" w:rsidP="000955EC">
      <w:pPr>
        <w:spacing w:after="120" w:line="276" w:lineRule="auto"/>
        <w:jc w:val="center"/>
      </w:pPr>
    </w:p>
    <w:p w:rsidR="0099525F" w:rsidRPr="000955EC" w:rsidRDefault="0099525F" w:rsidP="000955EC">
      <w:pPr>
        <w:spacing w:after="120" w:line="276" w:lineRule="auto"/>
        <w:jc w:val="center"/>
      </w:pPr>
    </w:p>
    <w:p w:rsidR="0099525F" w:rsidRPr="000955EC" w:rsidRDefault="0099525F" w:rsidP="000955EC">
      <w:pPr>
        <w:spacing w:after="120" w:line="276" w:lineRule="auto"/>
        <w:jc w:val="center"/>
      </w:pPr>
    </w:p>
    <w:p w:rsidR="0099525F" w:rsidRPr="000955EC" w:rsidRDefault="0099525F" w:rsidP="000955EC">
      <w:pPr>
        <w:spacing w:after="120" w:line="276" w:lineRule="auto"/>
        <w:jc w:val="center"/>
      </w:pPr>
    </w:p>
    <w:p w:rsidR="0099525F" w:rsidRPr="000955EC" w:rsidRDefault="0099525F" w:rsidP="000955EC">
      <w:pPr>
        <w:spacing w:after="120" w:line="276" w:lineRule="auto"/>
        <w:jc w:val="center"/>
      </w:pPr>
    </w:p>
    <w:p w:rsidR="0099525F" w:rsidRPr="000955EC" w:rsidRDefault="0099525F" w:rsidP="000955EC">
      <w:pPr>
        <w:spacing w:after="120" w:line="276" w:lineRule="auto"/>
        <w:jc w:val="center"/>
      </w:pPr>
    </w:p>
    <w:p w:rsidR="0099525F" w:rsidRPr="000955EC" w:rsidRDefault="0099525F" w:rsidP="000955EC">
      <w:pPr>
        <w:spacing w:after="120" w:line="276" w:lineRule="auto"/>
        <w:jc w:val="center"/>
      </w:pPr>
    </w:p>
    <w:p w:rsidR="0099525F" w:rsidRPr="000955EC" w:rsidRDefault="0099525F" w:rsidP="000955EC">
      <w:pPr>
        <w:spacing w:after="120" w:line="276" w:lineRule="auto"/>
        <w:jc w:val="center"/>
      </w:pPr>
    </w:p>
    <w:p w:rsidR="0099525F" w:rsidRPr="000955EC" w:rsidRDefault="0099525F" w:rsidP="000955EC">
      <w:pPr>
        <w:widowControl w:val="0"/>
        <w:spacing w:after="120" w:line="276" w:lineRule="auto"/>
        <w:jc w:val="center"/>
      </w:pPr>
      <w:r w:rsidRPr="000955EC">
        <w:t>Москва, 201</w:t>
      </w:r>
      <w:r w:rsidR="00B51DB0" w:rsidRPr="000955EC">
        <w:t>8</w:t>
      </w:r>
      <w:r w:rsidRPr="000955EC">
        <w:t xml:space="preserve"> г.</w:t>
      </w:r>
    </w:p>
    <w:p w:rsidR="005F5357" w:rsidRPr="000955EC" w:rsidRDefault="005F5357" w:rsidP="000955EC">
      <w:pPr>
        <w:widowControl w:val="0"/>
        <w:spacing w:after="120" w:line="276" w:lineRule="auto"/>
        <w:jc w:val="center"/>
      </w:pPr>
      <w:r w:rsidRPr="000955EC">
        <w:br w:type="page"/>
      </w:r>
    </w:p>
    <w:sdt>
      <w:sdtPr>
        <w:rPr>
          <w:rFonts w:ascii="Times New Roman" w:eastAsia="Times New Roman" w:hAnsi="Times New Roman" w:cs="Times New Roman"/>
          <w:b/>
          <w:bCs w:val="0"/>
          <w:color w:val="auto"/>
          <w:sz w:val="24"/>
        </w:rPr>
        <w:id w:val="-640806771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5F5357" w:rsidRPr="000955EC" w:rsidRDefault="005F5357" w:rsidP="000955EC">
          <w:pPr>
            <w:pStyle w:val="a5"/>
            <w:rPr>
              <w:rFonts w:ascii="Times New Roman" w:hAnsi="Times New Roman" w:cs="Times New Roman"/>
              <w:b/>
              <w:color w:val="auto"/>
              <w:sz w:val="24"/>
            </w:rPr>
          </w:pPr>
          <w:r w:rsidRPr="000955EC">
            <w:rPr>
              <w:rFonts w:ascii="Times New Roman" w:hAnsi="Times New Roman" w:cs="Times New Roman"/>
              <w:b/>
              <w:color w:val="auto"/>
              <w:sz w:val="24"/>
            </w:rPr>
            <w:t>Оглавление</w:t>
          </w:r>
        </w:p>
        <w:p w:rsidR="000955EC" w:rsidRPr="000955EC" w:rsidRDefault="002B4BA7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0955EC">
            <w:fldChar w:fldCharType="begin"/>
          </w:r>
          <w:r w:rsidR="005F5357" w:rsidRPr="000955EC">
            <w:instrText xml:space="preserve"> TOC \o "1-3" \h \z \u </w:instrText>
          </w:r>
          <w:r w:rsidRPr="000955EC">
            <w:fldChar w:fldCharType="separate"/>
          </w:r>
          <w:hyperlink w:anchor="_Toc2639351" w:history="1">
            <w:r w:rsidR="000955EC" w:rsidRPr="000955EC">
              <w:rPr>
                <w:rStyle w:val="a4"/>
                <w:noProof/>
              </w:rPr>
              <w:t>Цели освоения дисциплины</w:t>
            </w:r>
            <w:r w:rsidR="000955EC" w:rsidRPr="000955EC">
              <w:rPr>
                <w:noProof/>
                <w:webHidden/>
              </w:rPr>
              <w:tab/>
            </w:r>
            <w:r w:rsidR="000955EC" w:rsidRPr="000955EC">
              <w:rPr>
                <w:noProof/>
                <w:webHidden/>
              </w:rPr>
              <w:fldChar w:fldCharType="begin"/>
            </w:r>
            <w:r w:rsidR="000955EC" w:rsidRPr="000955EC">
              <w:rPr>
                <w:noProof/>
                <w:webHidden/>
              </w:rPr>
              <w:instrText xml:space="preserve"> PAGEREF _Toc2639351 \h </w:instrText>
            </w:r>
            <w:r w:rsidR="000955EC" w:rsidRPr="000955EC">
              <w:rPr>
                <w:noProof/>
                <w:webHidden/>
              </w:rPr>
            </w:r>
            <w:r w:rsidR="000955EC"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3</w:t>
            </w:r>
            <w:r w:rsidR="000955EC"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52" w:history="1">
            <w:r w:rsidRPr="000955EC">
              <w:rPr>
                <w:rStyle w:val="a4"/>
                <w:noProof/>
              </w:rPr>
              <w:t>Место дисциплины в структуре образовательной программы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52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3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53" w:history="1">
            <w:r w:rsidRPr="000955EC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53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3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54" w:history="1">
            <w:r w:rsidRPr="000955EC">
              <w:rPr>
                <w:rStyle w:val="a4"/>
                <w:noProof/>
              </w:rPr>
              <w:t>Компетенция, формируемая дисциплиной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54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3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55" w:history="1">
            <w:r w:rsidRPr="000955EC">
              <w:rPr>
                <w:rStyle w:val="a4"/>
                <w:noProof/>
              </w:rPr>
              <w:t>Этапы освоения компетенции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55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3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56" w:history="1">
            <w:r w:rsidRPr="000955EC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56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4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57" w:history="1">
            <w:r w:rsidRPr="000955EC">
              <w:rPr>
                <w:rStyle w:val="a4"/>
                <w:noProof/>
              </w:rPr>
              <w:t>Объем дисциплины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57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5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58" w:history="1">
            <w:r w:rsidRPr="000955EC">
              <w:rPr>
                <w:rStyle w:val="a4"/>
                <w:noProof/>
              </w:rPr>
              <w:t>Разделы дисциплины и трудоёмкость по видам учебных занятий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58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5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59" w:history="1">
            <w:r w:rsidRPr="000955EC">
              <w:rPr>
                <w:rStyle w:val="a4"/>
                <w:noProof/>
              </w:rPr>
              <w:t>Содержание дисциплины, структурированное по темам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59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6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0" w:history="1">
            <w:r w:rsidRPr="000955EC">
              <w:rPr>
                <w:rStyle w:val="a4"/>
                <w:noProof/>
              </w:rPr>
              <w:t>Учебно-методическое обеспечение самостоятельной работы обучающихся</w:t>
            </w:r>
            <w:r w:rsidRPr="000955EC">
              <w:rPr>
                <w:rStyle w:val="a4"/>
                <w:i/>
                <w:noProof/>
              </w:rPr>
              <w:t xml:space="preserve"> </w:t>
            </w:r>
            <w:r w:rsidRPr="000955EC">
              <w:rPr>
                <w:rStyle w:val="a4"/>
                <w:noProof/>
              </w:rPr>
              <w:t>по дисциплине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0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7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1" w:history="1">
            <w:r w:rsidRPr="000955EC">
              <w:rPr>
                <w:rStyle w:val="a4"/>
                <w:noProof/>
              </w:rPr>
              <w:t>Фонд оценочных средств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1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7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2" w:history="1">
            <w:r w:rsidRPr="000955EC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2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7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3" w:history="1">
            <w:r w:rsidRPr="000955EC">
              <w:rPr>
                <w:rStyle w:val="a4"/>
                <w:noProof/>
              </w:rPr>
              <w:t>Перечень вопросо</w:t>
            </w:r>
            <w:bookmarkStart w:id="72" w:name="_GoBack"/>
            <w:bookmarkEnd w:id="72"/>
            <w:r w:rsidRPr="000955EC">
              <w:rPr>
                <w:rStyle w:val="a4"/>
                <w:noProof/>
              </w:rPr>
              <w:t>в для семестровой аттестации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3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7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4" w:history="1">
            <w:r w:rsidRPr="000955EC">
              <w:rPr>
                <w:rStyle w:val="a4"/>
                <w:noProof/>
              </w:rPr>
              <w:t>Перечень  практических заданий для семестровой аттестации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4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8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5" w:history="1">
            <w:r w:rsidRPr="000955EC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5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9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6" w:history="1">
            <w:r w:rsidRPr="000955EC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6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9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7" w:history="1">
            <w:r w:rsidRPr="000955EC">
              <w:rPr>
                <w:rStyle w:val="a4"/>
                <w:noProof/>
              </w:rPr>
              <w:t>Средства оценивания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7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10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8" w:history="1">
            <w:r w:rsidRPr="000955EC">
              <w:rPr>
                <w:rStyle w:val="a4"/>
                <w:noProof/>
              </w:rPr>
              <w:t>Литература для освоения дисциплины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8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11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69" w:history="1">
            <w:r w:rsidRPr="000955EC">
              <w:rPr>
                <w:rStyle w:val="a4"/>
                <w:noProof/>
              </w:rPr>
              <w:t>а) Основная литература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69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11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70" w:history="1">
            <w:r w:rsidRPr="000955EC">
              <w:rPr>
                <w:rStyle w:val="a4"/>
                <w:noProof/>
              </w:rPr>
              <w:t>б) Дополнительная литература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70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11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71" w:history="1">
            <w:r w:rsidRPr="000955EC">
              <w:rPr>
                <w:rStyle w:val="a4"/>
                <w:noProof/>
              </w:rPr>
              <w:t>Интернет-ресурсы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71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12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72" w:history="1">
            <w:r w:rsidRPr="000955EC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72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12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0955EC" w:rsidRPr="000955EC" w:rsidRDefault="000955EC" w:rsidP="000955E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639373" w:history="1">
            <w:r w:rsidRPr="000955EC">
              <w:rPr>
                <w:rStyle w:val="a4"/>
                <w:noProof/>
              </w:rPr>
              <w:t>Материально-техническая база для осуществления образовательного процесса</w:t>
            </w:r>
            <w:r w:rsidRPr="000955EC">
              <w:rPr>
                <w:noProof/>
                <w:webHidden/>
              </w:rPr>
              <w:tab/>
            </w:r>
            <w:r w:rsidRPr="000955EC">
              <w:rPr>
                <w:noProof/>
                <w:webHidden/>
              </w:rPr>
              <w:fldChar w:fldCharType="begin"/>
            </w:r>
            <w:r w:rsidRPr="000955EC">
              <w:rPr>
                <w:noProof/>
                <w:webHidden/>
              </w:rPr>
              <w:instrText xml:space="preserve"> PAGEREF _Toc2639373 \h </w:instrText>
            </w:r>
            <w:r w:rsidRPr="000955EC">
              <w:rPr>
                <w:noProof/>
                <w:webHidden/>
              </w:rPr>
            </w:r>
            <w:r w:rsidRPr="000955EC">
              <w:rPr>
                <w:noProof/>
                <w:webHidden/>
              </w:rPr>
              <w:fldChar w:fldCharType="separate"/>
            </w:r>
            <w:r w:rsidR="0017733D">
              <w:rPr>
                <w:noProof/>
                <w:webHidden/>
              </w:rPr>
              <w:t>13</w:t>
            </w:r>
            <w:r w:rsidRPr="000955EC">
              <w:rPr>
                <w:noProof/>
                <w:webHidden/>
              </w:rPr>
              <w:fldChar w:fldCharType="end"/>
            </w:r>
          </w:hyperlink>
        </w:p>
        <w:p w:rsidR="005F5357" w:rsidRPr="000955EC" w:rsidRDefault="002B4BA7" w:rsidP="000955EC">
          <w:pPr>
            <w:spacing w:after="120" w:line="276" w:lineRule="auto"/>
          </w:pPr>
          <w:r w:rsidRPr="000955EC">
            <w:rPr>
              <w:b/>
              <w:bCs/>
            </w:rPr>
            <w:fldChar w:fldCharType="end"/>
          </w:r>
        </w:p>
      </w:sdtContent>
    </w:sdt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</w:p>
    <w:p w:rsidR="005F5357" w:rsidRPr="000955EC" w:rsidRDefault="005F5357" w:rsidP="000955EC">
      <w:pPr>
        <w:spacing w:after="120" w:line="276" w:lineRule="auto"/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  <w:bookmarkStart w:id="73" w:name="_Toc2639351"/>
      <w:r w:rsidRPr="000955EC">
        <w:rPr>
          <w:rFonts w:ascii="Times New Roman" w:hAnsi="Times New Roman" w:cs="Times New Roman"/>
        </w:rPr>
        <w:lastRenderedPageBreak/>
        <w:t>Цели освоения дисциплины</w:t>
      </w:r>
      <w:bookmarkEnd w:id="73"/>
    </w:p>
    <w:p w:rsidR="005F5357" w:rsidRPr="000955EC" w:rsidRDefault="005F5357" w:rsidP="000955E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>Целью освоения дисциплины является формирование у студентов общекультурной компетенции ОК</w:t>
      </w:r>
      <w:r w:rsidR="00B43D04" w:rsidRPr="000955EC">
        <w:rPr>
          <w:b w:val="0"/>
        </w:rPr>
        <w:t>–</w:t>
      </w:r>
      <w:r w:rsidRPr="000955EC">
        <w:rPr>
          <w:b w:val="0"/>
        </w:rPr>
        <w:t xml:space="preserve">4: </w:t>
      </w:r>
      <w:r w:rsidRPr="000955EC">
        <w:rPr>
          <w:b w:val="0"/>
          <w:bCs/>
          <w:color w:val="000000"/>
        </w:rPr>
        <w:t>способность использовать основы правовых знаний в различных сферах деятельности на материале канонического права Православной Церкви.</w:t>
      </w:r>
    </w:p>
    <w:p w:rsidR="005F5357" w:rsidRPr="000955EC" w:rsidRDefault="005F5357" w:rsidP="000955E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bCs/>
          <w:color w:val="000000"/>
        </w:rPr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  <w:bookmarkStart w:id="74" w:name="_Toc2639352"/>
      <w:r w:rsidRPr="000955EC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4"/>
    </w:p>
    <w:p w:rsidR="005F5357" w:rsidRPr="000955EC" w:rsidRDefault="005F5357" w:rsidP="000955EC">
      <w:pPr>
        <w:spacing w:after="120" w:line="276" w:lineRule="auto"/>
        <w:jc w:val="both"/>
      </w:pPr>
      <w:r w:rsidRPr="000955EC">
        <w:t xml:space="preserve">Дисциплина «Каноническое право» относится к обязательным дисциплинам </w:t>
      </w:r>
      <w:r w:rsidR="003D1279" w:rsidRPr="000955EC">
        <w:t>вариативной</w:t>
      </w:r>
      <w:r w:rsidRPr="000955EC">
        <w:t xml:space="preserve"> части учебного плана</w:t>
      </w:r>
      <w:r w:rsidR="008B2417" w:rsidRPr="000955EC">
        <w:t xml:space="preserve"> для очной формы обучения и к дисциплинам базовой части для очно-заочной формы обучения</w:t>
      </w:r>
      <w:r w:rsidRPr="000955EC">
        <w:t>. Она логически и содержательно взаимосвязана с преподаванием таких курсов, как «</w:t>
      </w:r>
      <w:r w:rsidRPr="000955EC">
        <w:rPr>
          <w:color w:val="000000"/>
        </w:rPr>
        <w:t>История Древней Христианской Церкви</w:t>
      </w:r>
      <w:r w:rsidRPr="000955EC">
        <w:t xml:space="preserve">»; «История Русской Православной Церкви». Для ее усвоения обучающийся должен иметь общие представления об основах теологии, истории Древней Христианской Церкви, истории становления и развития Русской Православной Церкви, истории русской культуры. </w:t>
      </w:r>
    </w:p>
    <w:p w:rsidR="005F5357" w:rsidRPr="000955EC" w:rsidRDefault="005F5357" w:rsidP="000955EC">
      <w:pPr>
        <w:spacing w:after="120" w:line="276" w:lineRule="auto"/>
        <w:jc w:val="both"/>
      </w:pPr>
      <w:r w:rsidRPr="000955EC">
        <w:t>Освоение данной дисциплины необходимо как предшествующее для успешной сдачи итогового государственного экзамена.</w:t>
      </w:r>
    </w:p>
    <w:p w:rsidR="005F5357" w:rsidRPr="000955EC" w:rsidRDefault="005F5357" w:rsidP="000955EC">
      <w:pPr>
        <w:spacing w:after="120" w:line="276" w:lineRule="auto"/>
        <w:ind w:firstLine="567"/>
        <w:jc w:val="both"/>
      </w:pPr>
    </w:p>
    <w:p w:rsidR="00525A9F" w:rsidRPr="000955EC" w:rsidRDefault="005F5357" w:rsidP="000955EC">
      <w:pPr>
        <w:pStyle w:val="2"/>
        <w:rPr>
          <w:rFonts w:ascii="Times New Roman" w:hAnsi="Times New Roman" w:cs="Times New Roman"/>
        </w:rPr>
      </w:pPr>
      <w:r w:rsidRPr="000955EC">
        <w:rPr>
          <w:rFonts w:ascii="Times New Roman" w:hAnsi="Times New Roman" w:cs="Times New Roman"/>
        </w:rPr>
        <w:t xml:space="preserve"> </w:t>
      </w:r>
      <w:bookmarkStart w:id="75" w:name="_Toc2639353"/>
      <w:r w:rsidRPr="000955EC">
        <w:rPr>
          <w:rFonts w:ascii="Times New Roman" w:hAnsi="Times New Roman" w:cs="Times New Roman"/>
        </w:rPr>
        <w:t xml:space="preserve">Перечень планируемых результатов обучения по </w:t>
      </w:r>
      <w:r w:rsidR="00B43D04" w:rsidRPr="000955EC">
        <w:rPr>
          <w:rFonts w:ascii="Times New Roman" w:hAnsi="Times New Roman" w:cs="Times New Roman"/>
        </w:rPr>
        <w:t>дисциплине</w:t>
      </w:r>
      <w:bookmarkEnd w:id="75"/>
    </w:p>
    <w:p w:rsidR="005F5357" w:rsidRPr="000955EC" w:rsidRDefault="00525A9F" w:rsidP="000955EC">
      <w:pPr>
        <w:pStyle w:val="3"/>
        <w:spacing w:after="120" w:line="276" w:lineRule="auto"/>
        <w:rPr>
          <w:sz w:val="24"/>
        </w:rPr>
      </w:pPr>
      <w:bookmarkStart w:id="76" w:name="_Toc2639354"/>
      <w:r w:rsidRPr="000955EC">
        <w:rPr>
          <w:sz w:val="24"/>
        </w:rPr>
        <w:t>Компетенция, формируемая дисциплиной</w:t>
      </w:r>
      <w:bookmarkEnd w:id="76"/>
    </w:p>
    <w:p w:rsidR="00525A9F" w:rsidRPr="000955EC" w:rsidRDefault="003857AF" w:rsidP="000955EC">
      <w:pPr>
        <w:widowControl w:val="0"/>
        <w:spacing w:after="120" w:line="276" w:lineRule="auto"/>
        <w:jc w:val="both"/>
      </w:pPr>
      <w:r w:rsidRPr="000955EC">
        <w:t xml:space="preserve">Дисциплина призвана сформировать у обучающихся общекультурную компетенцию ОК-4: способность использовать основы правовых знаний в различных сферах деятельности. </w:t>
      </w:r>
    </w:p>
    <w:p w:rsidR="00525A9F" w:rsidRPr="000955EC" w:rsidRDefault="00525A9F" w:rsidP="000955EC">
      <w:pPr>
        <w:pStyle w:val="3"/>
        <w:spacing w:after="120" w:line="276" w:lineRule="auto"/>
        <w:rPr>
          <w:sz w:val="24"/>
        </w:rPr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2639355"/>
      <w:r w:rsidRPr="000955EC">
        <w:rPr>
          <w:sz w:val="24"/>
        </w:rPr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:rsidR="00525A9F" w:rsidRPr="000955EC" w:rsidRDefault="00525A9F" w:rsidP="000955EC">
      <w:pPr>
        <w:spacing w:after="120" w:line="276" w:lineRule="auto"/>
        <w:jc w:val="both"/>
      </w:pPr>
      <w:r w:rsidRPr="000955EC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72097" w:rsidRPr="000955EC">
        <w:t xml:space="preserve">и практик </w:t>
      </w:r>
      <w:r w:rsidRPr="000955EC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72097" w:rsidRPr="000955EC">
        <w:t xml:space="preserve">всех </w:t>
      </w:r>
      <w:r w:rsidRPr="000955EC">
        <w:t xml:space="preserve">дисциплин </w:t>
      </w:r>
      <w:r w:rsidR="00272097" w:rsidRPr="000955EC">
        <w:t xml:space="preserve">и практик </w:t>
      </w:r>
      <w:r w:rsidRPr="000955EC">
        <w:t>образовательной программы</w:t>
      </w:r>
      <w:r w:rsidR="00272097" w:rsidRPr="000955EC">
        <w:t>.</w:t>
      </w:r>
    </w:p>
    <w:p w:rsidR="00525A9F" w:rsidRPr="000955EC" w:rsidRDefault="00525A9F" w:rsidP="000955EC">
      <w:pPr>
        <w:spacing w:after="120" w:line="276" w:lineRule="auto"/>
        <w:jc w:val="both"/>
      </w:pPr>
      <w:r w:rsidRPr="000955EC">
        <w:t xml:space="preserve">На начальном этапе в течение семестра формируются </w:t>
      </w:r>
      <w:proofErr w:type="spellStart"/>
      <w:r w:rsidRPr="000955EC">
        <w:t>знаниевые</w:t>
      </w:r>
      <w:proofErr w:type="spellEnd"/>
      <w:r w:rsidRPr="000955E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25A9F" w:rsidRPr="000955EC" w:rsidRDefault="00525A9F" w:rsidP="000955EC">
      <w:pPr>
        <w:spacing w:after="120" w:line="276" w:lineRule="auto"/>
        <w:jc w:val="both"/>
      </w:pPr>
      <w:r w:rsidRPr="000955EC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25A9F" w:rsidRPr="000955EC" w:rsidRDefault="00525A9F" w:rsidP="000955EC">
      <w:pPr>
        <w:spacing w:after="120" w:line="276" w:lineRule="auto"/>
        <w:jc w:val="both"/>
      </w:pPr>
      <w:r w:rsidRPr="000955EC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</w:t>
      </w:r>
      <w:r w:rsidRPr="000955EC">
        <w:lastRenderedPageBreak/>
        <w:t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525A9F" w:rsidRPr="000955EC" w:rsidRDefault="00525A9F" w:rsidP="000955EC">
      <w:pPr>
        <w:pStyle w:val="3"/>
        <w:spacing w:after="120" w:line="276" w:lineRule="auto"/>
        <w:rPr>
          <w:sz w:val="24"/>
        </w:rPr>
      </w:pPr>
      <w:bookmarkStart w:id="84" w:name="_Toc472951667"/>
      <w:bookmarkStart w:id="85" w:name="_Toc474840590"/>
      <w:bookmarkStart w:id="86" w:name="_Toc475970637"/>
      <w:bookmarkStart w:id="87" w:name="_Toc477858778"/>
      <w:bookmarkStart w:id="88" w:name="_Toc2639356"/>
      <w:r w:rsidRPr="000955EC">
        <w:rPr>
          <w:sz w:val="24"/>
        </w:rPr>
        <w:t>Знания, умения и навыки, получаемые в результате освоения дисциплины</w:t>
      </w:r>
      <w:bookmarkEnd w:id="84"/>
      <w:bookmarkEnd w:id="85"/>
      <w:bookmarkEnd w:id="86"/>
      <w:bookmarkEnd w:id="87"/>
      <w:bookmarkEnd w:id="88"/>
    </w:p>
    <w:p w:rsidR="00BA134C" w:rsidRPr="000955EC" w:rsidRDefault="00BA134C" w:rsidP="000955EC">
      <w:pPr>
        <w:spacing w:after="120" w:line="276" w:lineRule="auto"/>
        <w:jc w:val="both"/>
      </w:pPr>
      <w:r w:rsidRPr="000955EC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BA134C" w:rsidRPr="000955EC" w:rsidRDefault="00BA134C" w:rsidP="000955EC">
      <w:pPr>
        <w:spacing w:after="120" w:line="276" w:lineRule="auto"/>
        <w:jc w:val="both"/>
      </w:pPr>
      <w:r w:rsidRPr="000955EC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74"/>
        <w:gridCol w:w="7297"/>
      </w:tblGrid>
      <w:tr w:rsidR="00525A9F" w:rsidRPr="000955EC" w:rsidTr="00F15E66">
        <w:tc>
          <w:tcPr>
            <w:tcW w:w="0" w:type="auto"/>
          </w:tcPr>
          <w:p w:rsidR="00525A9F" w:rsidRPr="000955EC" w:rsidRDefault="00525A9F" w:rsidP="000955E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525A9F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525A9F" w:rsidRPr="000955EC" w:rsidTr="00F15E66">
        <w:tc>
          <w:tcPr>
            <w:tcW w:w="0" w:type="auto"/>
            <w:vMerge w:val="restart"/>
          </w:tcPr>
          <w:p w:rsidR="00525A9F" w:rsidRPr="000955EC" w:rsidRDefault="00525A9F" w:rsidP="000955E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Начальный этап</w:t>
            </w:r>
          </w:p>
          <w:p w:rsidR="00525A9F" w:rsidRPr="000955EC" w:rsidRDefault="00525A9F" w:rsidP="000955E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0955EC" w:rsidRDefault="00525A9F" w:rsidP="000955EC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Знание основных понятий юридической науки;</w:t>
            </w:r>
          </w:p>
          <w:p w:rsidR="00525A9F" w:rsidRPr="000955EC" w:rsidRDefault="00525A9F" w:rsidP="000955EC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Знание основных положений государственного законодательства о религии;</w:t>
            </w:r>
          </w:p>
          <w:p w:rsidR="00525A9F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развития канонического права;</w:t>
            </w:r>
          </w:p>
          <w:p w:rsidR="00525A9F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Знание хронологической последовательности и</w:t>
            </w:r>
            <w:r w:rsidR="00C9593B"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исторического значения Вселенских и поместных соборов;</w:t>
            </w:r>
          </w:p>
        </w:tc>
      </w:tr>
      <w:tr w:rsidR="00525A9F" w:rsidRPr="000955EC" w:rsidTr="00F15E66">
        <w:tc>
          <w:tcPr>
            <w:tcW w:w="0" w:type="auto"/>
            <w:vMerge/>
          </w:tcPr>
          <w:p w:rsidR="00525A9F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Умение выявлять юридически значимые положения в</w:t>
            </w:r>
            <w:r w:rsidR="00C9593B"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сочинениях канонического содержания;</w:t>
            </w:r>
          </w:p>
          <w:p w:rsidR="00525A9F" w:rsidRPr="000955EC" w:rsidRDefault="00525A9F" w:rsidP="000955EC">
            <w:pPr>
              <w:spacing w:after="120" w:line="276" w:lineRule="auto"/>
              <w:ind w:left="55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Умение собирать, систематизировать и анализировать информацию по конкретному вопросу в области государственного законодательства о религии; </w:t>
            </w:r>
          </w:p>
          <w:p w:rsidR="00525A9F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Умение толковать отдельные каноны, а также</w:t>
            </w:r>
            <w:r w:rsidR="00C9593B"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нормативно-правовые акты канонического содержания в контексте христианской церковной традиции.</w:t>
            </w:r>
          </w:p>
        </w:tc>
      </w:tr>
      <w:tr w:rsidR="00525A9F" w:rsidRPr="000955EC" w:rsidTr="00F15E66">
        <w:tc>
          <w:tcPr>
            <w:tcW w:w="0" w:type="auto"/>
            <w:vMerge/>
          </w:tcPr>
          <w:p w:rsidR="00525A9F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Владение понятийным аппаратом в области</w:t>
            </w:r>
            <w:r w:rsidR="00C9593B"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канонической правовой науки;</w:t>
            </w:r>
          </w:p>
          <w:p w:rsidR="00525A9F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Владение навыками использования элементов юридического знания в области религии;</w:t>
            </w:r>
          </w:p>
          <w:p w:rsidR="00525A9F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Владение навыками ведения компетентного спора.</w:t>
            </w:r>
          </w:p>
        </w:tc>
      </w:tr>
      <w:tr w:rsidR="00525A9F" w:rsidRPr="000955EC" w:rsidTr="00F15E66">
        <w:tc>
          <w:tcPr>
            <w:tcW w:w="0" w:type="auto"/>
            <w:vMerge w:val="restart"/>
          </w:tcPr>
          <w:p w:rsidR="00525A9F" w:rsidRPr="000955EC" w:rsidRDefault="00525A9F" w:rsidP="000955E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525A9F" w:rsidRPr="000955EC" w:rsidRDefault="00525A9F" w:rsidP="000955E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Знание изданий канонических текстов и основных научных исследований по важнейшим историко-правовым вопросам.</w:t>
            </w:r>
          </w:p>
          <w:p w:rsidR="00525A9F" w:rsidRPr="000955EC" w:rsidRDefault="00525A9F" w:rsidP="000955EC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Знание общих принципов и методов правого </w:t>
            </w:r>
            <w:r w:rsidRPr="000955EC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законодательства; </w:t>
            </w:r>
          </w:p>
          <w:p w:rsidR="00525A9F" w:rsidRPr="000955EC" w:rsidRDefault="00525A9F" w:rsidP="000955EC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Знание структуры и специфики правовых регламентаций в религиозной проблематике, функции и принципы построения ее существенных элементов.</w:t>
            </w:r>
          </w:p>
        </w:tc>
      </w:tr>
      <w:tr w:rsidR="00525A9F" w:rsidRPr="000955EC" w:rsidTr="00F15E66">
        <w:tc>
          <w:tcPr>
            <w:tcW w:w="0" w:type="auto"/>
            <w:vMerge/>
          </w:tcPr>
          <w:p w:rsidR="00525A9F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C9593B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Умение выполнять историко-правовой анализ канонических текстов;</w:t>
            </w:r>
          </w:p>
          <w:p w:rsidR="00C9593B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Умение реализовывать полученные знания при решении конкретных вопросов и проблем в законодательстве о религии;</w:t>
            </w:r>
          </w:p>
          <w:p w:rsidR="00C9593B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Умение анализировать основные проблемы в рамках современного законодательства о религии с применением полученных знаний.</w:t>
            </w:r>
          </w:p>
          <w:p w:rsidR="00525A9F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Умение аргументировано</w:t>
            </w:r>
            <w:r w:rsidR="00C9593B"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обосновывать свои суждения и выводы с помощью приобретенных знаний;</w:t>
            </w:r>
          </w:p>
        </w:tc>
      </w:tr>
      <w:tr w:rsidR="00525A9F" w:rsidRPr="000955EC" w:rsidTr="00F15E66">
        <w:tc>
          <w:tcPr>
            <w:tcW w:w="0" w:type="auto"/>
            <w:vMerge/>
          </w:tcPr>
          <w:p w:rsidR="00525A9F" w:rsidRPr="000955EC" w:rsidRDefault="00525A9F" w:rsidP="000955E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0955EC" w:rsidRDefault="00525A9F" w:rsidP="000955EC">
            <w:pPr>
              <w:widowControl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использования элементов юридического знания в области религии; </w:t>
            </w:r>
          </w:p>
          <w:p w:rsidR="00525A9F" w:rsidRPr="000955EC" w:rsidRDefault="00525A9F" w:rsidP="000955EC">
            <w:pPr>
              <w:widowControl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Владение методологией юридического анализа, навыками системного анализа научных проблем;</w:t>
            </w:r>
          </w:p>
          <w:p w:rsidR="00525A9F" w:rsidRPr="000955EC" w:rsidRDefault="00525A9F" w:rsidP="000955EC">
            <w:pPr>
              <w:widowControl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презентации результатов своего исследования; </w:t>
            </w:r>
          </w:p>
          <w:p w:rsidR="00525A9F" w:rsidRPr="000955EC" w:rsidRDefault="00525A9F" w:rsidP="000955EC">
            <w:pPr>
              <w:autoSpaceDE w:val="0"/>
              <w:autoSpaceDN w:val="0"/>
              <w:adjustRightInd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0955EC">
              <w:rPr>
                <w:rFonts w:eastAsiaTheme="minorHAnsi"/>
                <w:sz w:val="24"/>
                <w:szCs w:val="24"/>
                <w:lang w:eastAsia="en-US"/>
              </w:rPr>
              <w:t>Владение навыком историко-правового анализа канонического материала.</w:t>
            </w:r>
          </w:p>
        </w:tc>
      </w:tr>
    </w:tbl>
    <w:p w:rsidR="005F5357" w:rsidRPr="000955EC" w:rsidRDefault="005F5357" w:rsidP="000955EC">
      <w:pPr>
        <w:spacing w:after="120" w:line="276" w:lineRule="auto"/>
        <w:jc w:val="both"/>
      </w:pPr>
    </w:p>
    <w:p w:rsidR="005F5357" w:rsidRPr="000955EC" w:rsidRDefault="00081A1B" w:rsidP="000955EC">
      <w:pPr>
        <w:pStyle w:val="2"/>
        <w:rPr>
          <w:rFonts w:ascii="Times New Roman" w:hAnsi="Times New Roman" w:cs="Times New Roman"/>
        </w:rPr>
      </w:pPr>
      <w:bookmarkStart w:id="89" w:name="_Toc2639357"/>
      <w:r w:rsidRPr="000955EC">
        <w:rPr>
          <w:rFonts w:ascii="Times New Roman" w:hAnsi="Times New Roman" w:cs="Times New Roman"/>
        </w:rPr>
        <w:t xml:space="preserve">Объем </w:t>
      </w:r>
      <w:r w:rsidR="005F5357" w:rsidRPr="000955EC">
        <w:rPr>
          <w:rFonts w:ascii="Times New Roman" w:hAnsi="Times New Roman" w:cs="Times New Roman"/>
        </w:rPr>
        <w:t>дисциплины</w:t>
      </w:r>
      <w:bookmarkEnd w:id="89"/>
    </w:p>
    <w:p w:rsidR="005F5357" w:rsidRPr="000955EC" w:rsidRDefault="005F5357" w:rsidP="000955EC">
      <w:pPr>
        <w:pStyle w:val="a3"/>
        <w:spacing w:after="120" w:line="276" w:lineRule="auto"/>
        <w:ind w:firstLine="0"/>
      </w:pPr>
      <w:r w:rsidRPr="000955EC">
        <w:t xml:space="preserve">Общая трудоемкость дисциплины составляет </w:t>
      </w:r>
      <w:r w:rsidR="003D1279" w:rsidRPr="000955EC">
        <w:t>4</w:t>
      </w:r>
      <w:r w:rsidRPr="000955EC">
        <w:t xml:space="preserve"> </w:t>
      </w:r>
      <w:r w:rsidR="00C9593B" w:rsidRPr="000955EC">
        <w:t>зач</w:t>
      </w:r>
      <w:r w:rsidR="008B2417" w:rsidRPr="000955EC">
        <w:t>ё</w:t>
      </w:r>
      <w:r w:rsidR="00C9593B" w:rsidRPr="000955EC">
        <w:t>тных</w:t>
      </w:r>
      <w:r w:rsidRPr="000955EC">
        <w:t xml:space="preserve"> единиц</w:t>
      </w:r>
      <w:r w:rsidR="00C9593B" w:rsidRPr="000955EC">
        <w:t>ы</w:t>
      </w:r>
      <w:r w:rsidRPr="000955EC">
        <w:t>, 1</w:t>
      </w:r>
      <w:r w:rsidR="003D1279" w:rsidRPr="000955EC">
        <w:t>44</w:t>
      </w:r>
      <w:r w:rsidR="008B2417" w:rsidRPr="000955EC">
        <w:t xml:space="preserve"> академических часа для очной формы обучения и 3 зачётных единицы, 108 академических часов для очно-заочной формы обучения.</w:t>
      </w:r>
    </w:p>
    <w:p w:rsidR="002B5252" w:rsidRPr="000955EC" w:rsidRDefault="002B5252" w:rsidP="000955EC">
      <w:pPr>
        <w:pStyle w:val="a3"/>
        <w:spacing w:after="120" w:line="276" w:lineRule="auto"/>
        <w:ind w:firstLine="0"/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  <w:bookmarkStart w:id="90" w:name="_Toc2639358"/>
      <w:r w:rsidRPr="000955EC">
        <w:rPr>
          <w:rFonts w:ascii="Times New Roman" w:hAnsi="Times New Roman" w:cs="Times New Roman"/>
        </w:rPr>
        <w:t>Разделы дисциплины и трудо</w:t>
      </w:r>
      <w:r w:rsidR="008B2417" w:rsidRPr="000955EC">
        <w:rPr>
          <w:rFonts w:ascii="Times New Roman" w:hAnsi="Times New Roman" w:cs="Times New Roman"/>
        </w:rPr>
        <w:t>ё</w:t>
      </w:r>
      <w:r w:rsidRPr="000955EC">
        <w:rPr>
          <w:rFonts w:ascii="Times New Roman" w:hAnsi="Times New Roman" w:cs="Times New Roman"/>
        </w:rPr>
        <w:t>мкость по видам учебных занятий</w:t>
      </w:r>
      <w:bookmarkEnd w:id="90"/>
      <w:r w:rsidRPr="000955EC">
        <w:rPr>
          <w:rFonts w:ascii="Times New Roman" w:hAnsi="Times New Roman" w:cs="Times New Roman"/>
        </w:rPr>
        <w:t xml:space="preserve"> </w:t>
      </w:r>
    </w:p>
    <w:p w:rsidR="008B2417" w:rsidRPr="000955EC" w:rsidRDefault="008B2417" w:rsidP="000955EC">
      <w:pPr>
        <w:spacing w:after="120" w:line="276" w:lineRule="auto"/>
        <w:rPr>
          <w:u w:val="single"/>
        </w:rPr>
      </w:pPr>
      <w:r w:rsidRPr="000955EC">
        <w:rPr>
          <w:u w:val="single"/>
        </w:rPr>
        <w:t>1) Для очной формы обучения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13"/>
        <w:gridCol w:w="668"/>
        <w:gridCol w:w="1052"/>
        <w:gridCol w:w="911"/>
        <w:gridCol w:w="986"/>
        <w:gridCol w:w="1547"/>
        <w:gridCol w:w="2260"/>
      </w:tblGrid>
      <w:tr w:rsidR="00BA134C" w:rsidRPr="000955EC" w:rsidTr="008B2417">
        <w:trPr>
          <w:cantSplit/>
          <w:trHeight w:val="685"/>
        </w:trPr>
        <w:tc>
          <w:tcPr>
            <w:tcW w:w="0" w:type="auto"/>
            <w:vMerge w:val="restart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Раздел</w:t>
            </w:r>
            <w:r w:rsidR="008B2417" w:rsidRPr="000955EC">
              <w:rPr>
                <w:i/>
              </w:rPr>
              <w:t xml:space="preserve"> </w:t>
            </w:r>
            <w:r w:rsidRPr="000955EC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Виды учебной работы, включая их трудоемкость (в часах)</w:t>
            </w:r>
          </w:p>
        </w:tc>
        <w:tc>
          <w:tcPr>
            <w:tcW w:w="0" w:type="auto"/>
            <w:vMerge w:val="restart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 xml:space="preserve">Формы контроля </w:t>
            </w:r>
          </w:p>
        </w:tc>
      </w:tr>
      <w:tr w:rsidR="008B2417" w:rsidRPr="000955EC" w:rsidTr="008B2417">
        <w:trPr>
          <w:cantSplit/>
          <w:trHeight w:val="293"/>
        </w:trPr>
        <w:tc>
          <w:tcPr>
            <w:tcW w:w="0" w:type="auto"/>
            <w:vMerge/>
          </w:tcPr>
          <w:p w:rsidR="00BA134C" w:rsidRPr="000955EC" w:rsidRDefault="00BA134C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BA134C" w:rsidRPr="000955EC" w:rsidRDefault="00BA134C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BA134C" w:rsidRPr="000955EC" w:rsidRDefault="00BA134C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0955EC" w:rsidRDefault="00BA134C" w:rsidP="000955EC">
            <w:pPr>
              <w:spacing w:after="120" w:line="276" w:lineRule="auto"/>
              <w:jc w:val="center"/>
              <w:rPr>
                <w:i/>
              </w:rPr>
            </w:pPr>
            <w:r w:rsidRPr="000955EC">
              <w:rPr>
                <w:i/>
              </w:rPr>
              <w:t>Лек.</w:t>
            </w:r>
          </w:p>
        </w:tc>
        <w:tc>
          <w:tcPr>
            <w:tcW w:w="0" w:type="auto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Пр.</w:t>
            </w:r>
          </w:p>
        </w:tc>
        <w:tc>
          <w:tcPr>
            <w:tcW w:w="0" w:type="auto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955EC">
              <w:rPr>
                <w:i/>
              </w:rPr>
              <w:t>С.р</w:t>
            </w:r>
            <w:proofErr w:type="spellEnd"/>
            <w:r w:rsidRPr="000955EC">
              <w:rPr>
                <w:i/>
              </w:rPr>
              <w:t>.</w:t>
            </w:r>
          </w:p>
        </w:tc>
        <w:tc>
          <w:tcPr>
            <w:tcW w:w="0" w:type="auto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BA134C" w:rsidRPr="000955EC" w:rsidRDefault="00BA134C" w:rsidP="000955EC">
            <w:pPr>
              <w:spacing w:after="120" w:line="276" w:lineRule="auto"/>
              <w:jc w:val="both"/>
            </w:pPr>
          </w:p>
        </w:tc>
      </w:tr>
      <w:tr w:rsidR="008B2417" w:rsidRPr="000955EC" w:rsidTr="008B2417">
        <w:trPr>
          <w:trHeight w:val="555"/>
        </w:trPr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Темы 1-14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7</w:t>
            </w:r>
          </w:p>
          <w:p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8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6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сещение, опрос.</w:t>
            </w:r>
          </w:p>
        </w:tc>
      </w:tr>
      <w:tr w:rsidR="008B2417" w:rsidRPr="000955EC" w:rsidTr="008B2417">
        <w:trPr>
          <w:trHeight w:val="564"/>
        </w:trPr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Темы 15-19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8</w:t>
            </w:r>
          </w:p>
          <w:p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lang w:val="en-US"/>
              </w:rPr>
            </w:pP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8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35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7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сещение, опрос. Экзамен.</w:t>
            </w:r>
          </w:p>
        </w:tc>
      </w:tr>
      <w:tr w:rsidR="008B2417" w:rsidRPr="000955EC" w:rsidTr="006235E2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Итого за курс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7-8</w:t>
            </w:r>
          </w:p>
        </w:tc>
        <w:tc>
          <w:tcPr>
            <w:tcW w:w="0" w:type="auto"/>
            <w:gridSpan w:val="2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56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61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27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t>Экзамен.</w:t>
            </w:r>
          </w:p>
        </w:tc>
      </w:tr>
      <w:tr w:rsidR="00BA134C" w:rsidRPr="000955EC" w:rsidTr="008B2417">
        <w:tc>
          <w:tcPr>
            <w:tcW w:w="0" w:type="auto"/>
            <w:tcBorders>
              <w:top w:val="single" w:sz="4" w:space="0" w:color="auto"/>
            </w:tcBorders>
          </w:tcPr>
          <w:p w:rsidR="00BA134C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7-8</w:t>
            </w:r>
          </w:p>
        </w:tc>
        <w:tc>
          <w:tcPr>
            <w:tcW w:w="0" w:type="auto"/>
            <w:gridSpan w:val="4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144</w:t>
            </w:r>
          </w:p>
        </w:tc>
        <w:tc>
          <w:tcPr>
            <w:tcW w:w="0" w:type="auto"/>
          </w:tcPr>
          <w:p w:rsidR="00BA134C" w:rsidRPr="000955EC" w:rsidRDefault="00BA134C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Экзамен</w:t>
            </w:r>
          </w:p>
        </w:tc>
      </w:tr>
    </w:tbl>
    <w:p w:rsidR="005F5357" w:rsidRPr="000955EC" w:rsidRDefault="005F5357" w:rsidP="000955EC">
      <w:pPr>
        <w:pStyle w:val="a3"/>
        <w:spacing w:after="120" w:line="276" w:lineRule="auto"/>
        <w:ind w:firstLine="0"/>
      </w:pPr>
    </w:p>
    <w:p w:rsidR="008B2417" w:rsidRPr="000955EC" w:rsidRDefault="008B2417" w:rsidP="000955EC">
      <w:pPr>
        <w:pStyle w:val="a3"/>
        <w:spacing w:after="120" w:line="276" w:lineRule="auto"/>
        <w:ind w:firstLine="0"/>
        <w:rPr>
          <w:u w:val="single"/>
        </w:rPr>
      </w:pPr>
      <w:r w:rsidRPr="000955EC">
        <w:rPr>
          <w:u w:val="single"/>
        </w:rPr>
        <w:t>2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33"/>
        <w:gridCol w:w="668"/>
        <w:gridCol w:w="1073"/>
        <w:gridCol w:w="929"/>
        <w:gridCol w:w="1006"/>
        <w:gridCol w:w="1579"/>
        <w:gridCol w:w="2149"/>
      </w:tblGrid>
      <w:tr w:rsidR="008B2417" w:rsidRPr="000955EC" w:rsidTr="00705BFB">
        <w:trPr>
          <w:cantSplit/>
          <w:trHeight w:val="685"/>
        </w:trPr>
        <w:tc>
          <w:tcPr>
            <w:tcW w:w="0" w:type="auto"/>
            <w:vMerge w:val="restart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 xml:space="preserve">Виды учебной работы, включая их </w:t>
            </w:r>
            <w:proofErr w:type="spellStart"/>
            <w:r w:rsidRPr="000955EC">
              <w:rPr>
                <w:i/>
              </w:rPr>
              <w:t>трудоемкость</w:t>
            </w:r>
            <w:proofErr w:type="spellEnd"/>
            <w:r w:rsidRPr="000955EC">
              <w:rPr>
                <w:i/>
              </w:rPr>
              <w:t xml:space="preserve"> (в часах)</w:t>
            </w:r>
          </w:p>
        </w:tc>
        <w:tc>
          <w:tcPr>
            <w:tcW w:w="0" w:type="auto"/>
            <w:vMerge w:val="restart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 xml:space="preserve">Формы контроля </w:t>
            </w:r>
          </w:p>
        </w:tc>
      </w:tr>
      <w:tr w:rsidR="008B2417" w:rsidRPr="000955EC" w:rsidTr="00705BFB">
        <w:trPr>
          <w:cantSplit/>
          <w:trHeight w:val="293"/>
        </w:trPr>
        <w:tc>
          <w:tcPr>
            <w:tcW w:w="0" w:type="auto"/>
            <w:vMerge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center"/>
              <w:rPr>
                <w:i/>
              </w:rPr>
            </w:pPr>
            <w:r w:rsidRPr="000955EC">
              <w:rPr>
                <w:i/>
              </w:rPr>
              <w:t>Лек.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Пр.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955EC">
              <w:rPr>
                <w:i/>
              </w:rPr>
              <w:t>С.р</w:t>
            </w:r>
            <w:proofErr w:type="spellEnd"/>
            <w:r w:rsidRPr="000955EC">
              <w:rPr>
                <w:i/>
              </w:rPr>
              <w:t>.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i/>
              </w:rPr>
            </w:pPr>
            <w:r w:rsidRPr="000955EC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</w:p>
        </w:tc>
      </w:tr>
      <w:tr w:rsidR="008B2417" w:rsidRPr="000955EC" w:rsidTr="00705BFB">
        <w:trPr>
          <w:trHeight w:val="555"/>
        </w:trPr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Темы 1-14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7</w:t>
            </w:r>
          </w:p>
          <w:p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8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8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сещение, опрос.</w:t>
            </w:r>
          </w:p>
        </w:tc>
      </w:tr>
      <w:tr w:rsidR="008B2417" w:rsidRPr="000955EC" w:rsidTr="00705BFB">
        <w:trPr>
          <w:trHeight w:val="564"/>
        </w:trPr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Темы 15-19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8</w:t>
            </w:r>
          </w:p>
          <w:p w:rsidR="008B2417" w:rsidRPr="000955EC" w:rsidRDefault="008B2417" w:rsidP="000955EC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46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6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-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Посещение, опрос. </w:t>
            </w:r>
            <w:r w:rsidRPr="000955EC">
              <w:t>Зачёт.</w:t>
            </w:r>
          </w:p>
        </w:tc>
      </w:tr>
      <w:tr w:rsidR="000955EC" w:rsidRPr="000955EC" w:rsidTr="00836A14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Итого за курс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7-8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-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</w:pPr>
            <w:r w:rsidRPr="000955EC">
              <w:t>74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</w:pPr>
            <w:r w:rsidRPr="000955EC">
              <w:t>34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-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Зачёт</w:t>
            </w:r>
          </w:p>
        </w:tc>
      </w:tr>
      <w:tr w:rsidR="008B2417" w:rsidRPr="000955EC" w:rsidTr="00705BFB">
        <w:tc>
          <w:tcPr>
            <w:tcW w:w="0" w:type="auto"/>
            <w:tcBorders>
              <w:top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7-8</w:t>
            </w:r>
          </w:p>
        </w:tc>
        <w:tc>
          <w:tcPr>
            <w:tcW w:w="0" w:type="auto"/>
            <w:gridSpan w:val="4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1</w:t>
            </w:r>
            <w:r w:rsidRPr="000955EC">
              <w:rPr>
                <w:b/>
              </w:rPr>
              <w:t>08</w:t>
            </w:r>
          </w:p>
        </w:tc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Зачёт</w:t>
            </w:r>
          </w:p>
        </w:tc>
      </w:tr>
    </w:tbl>
    <w:p w:rsidR="008B2417" w:rsidRPr="000955EC" w:rsidRDefault="008B2417" w:rsidP="000955EC">
      <w:pPr>
        <w:pStyle w:val="a3"/>
        <w:spacing w:after="120" w:line="276" w:lineRule="auto"/>
        <w:ind w:firstLine="0"/>
      </w:pPr>
    </w:p>
    <w:p w:rsidR="008B2417" w:rsidRPr="000955EC" w:rsidRDefault="008B2417" w:rsidP="000955EC">
      <w:pPr>
        <w:pStyle w:val="2"/>
        <w:rPr>
          <w:rFonts w:ascii="Times New Roman" w:hAnsi="Times New Roman" w:cs="Times New Roman"/>
        </w:rPr>
      </w:pPr>
      <w:bookmarkStart w:id="91" w:name="_Toc2639359"/>
      <w:r w:rsidRPr="000955EC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91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9024"/>
      </w:tblGrid>
      <w:tr w:rsidR="008B2417" w:rsidRPr="000955EC" w:rsidTr="00705BFB">
        <w:trPr>
          <w:trHeight w:val="369"/>
        </w:trPr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№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Содержание темы</w:t>
            </w:r>
          </w:p>
        </w:tc>
      </w:tr>
      <w:tr w:rsidR="008B2417" w:rsidRPr="000955EC" w:rsidTr="00705BFB">
        <w:trPr>
          <w:trHeight w:val="369"/>
        </w:trPr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нятие канонического права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2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Древнейшие источники канонического права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3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rPr>
                <w:lang w:val="en-US"/>
              </w:rPr>
              <w:t>IV</w:t>
            </w:r>
            <w:r w:rsidRPr="000955EC">
              <w:t>-</w:t>
            </w:r>
            <w:r w:rsidRPr="000955EC">
              <w:rPr>
                <w:lang w:val="en-US"/>
              </w:rPr>
              <w:t>V</w:t>
            </w:r>
            <w:r w:rsidRPr="000955EC">
              <w:t xml:space="preserve"> вв. в истории канонического права. Церковь в Поздней Римской </w:t>
            </w:r>
            <w:proofErr w:type="spellStart"/>
            <w:r w:rsidRPr="000955EC">
              <w:t>Империии</w:t>
            </w:r>
            <w:proofErr w:type="spellEnd"/>
            <w:r w:rsidRPr="000955EC">
              <w:t xml:space="preserve">. Первые соборы. 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4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Поместные соборы в </w:t>
            </w:r>
            <w:proofErr w:type="spellStart"/>
            <w:r w:rsidRPr="000955EC">
              <w:t>Неокессарии</w:t>
            </w:r>
            <w:proofErr w:type="spellEnd"/>
            <w:r w:rsidRPr="000955EC">
              <w:t xml:space="preserve"> и </w:t>
            </w:r>
            <w:proofErr w:type="spellStart"/>
            <w:r w:rsidRPr="000955EC">
              <w:t>Ганграх</w:t>
            </w:r>
            <w:proofErr w:type="spellEnd"/>
            <w:r w:rsidRPr="000955EC">
              <w:t xml:space="preserve">. 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5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нятие Вселенского собора. Первый Вселенский собор в Никее.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6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местный собор в Антиохии.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7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Поместный собор в </w:t>
            </w:r>
            <w:proofErr w:type="spellStart"/>
            <w:r w:rsidRPr="000955EC">
              <w:t>Сардикии</w:t>
            </w:r>
            <w:proofErr w:type="spellEnd"/>
            <w:r w:rsidRPr="000955EC">
              <w:t>. Второй Вселенский собор в Константинополе.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8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Поместный собор в </w:t>
            </w:r>
            <w:proofErr w:type="spellStart"/>
            <w:r w:rsidRPr="000955EC">
              <w:t>Лаодикии</w:t>
            </w:r>
            <w:proofErr w:type="spellEnd"/>
            <w:r w:rsidRPr="000955EC">
              <w:t xml:space="preserve">. 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9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Каноны Св. Отцов Церкви: их происхождение, правовой статус, каноническое значение. Каноны Св. Василия Великого. 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0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Каноны </w:t>
            </w:r>
            <w:proofErr w:type="spellStart"/>
            <w:r w:rsidRPr="000955EC">
              <w:t>свв</w:t>
            </w:r>
            <w:proofErr w:type="spellEnd"/>
            <w:r w:rsidRPr="000955EC">
              <w:t xml:space="preserve">. Григория Нисского, Тимофея Александрийского, Григория Богослова и Амфилохия </w:t>
            </w:r>
            <w:proofErr w:type="spellStart"/>
            <w:r w:rsidRPr="000955EC">
              <w:t>Иконийского</w:t>
            </w:r>
            <w:proofErr w:type="spellEnd"/>
            <w:r w:rsidRPr="000955EC">
              <w:t xml:space="preserve">. 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1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Каноны Феофила и св. </w:t>
            </w:r>
            <w:proofErr w:type="spellStart"/>
            <w:r w:rsidRPr="000955EC">
              <w:t>КириллаАлександрийских</w:t>
            </w:r>
            <w:proofErr w:type="spellEnd"/>
            <w:r w:rsidRPr="000955EC">
              <w:t xml:space="preserve">; послания Патриархов Геннадия и </w:t>
            </w:r>
            <w:proofErr w:type="spellStart"/>
            <w:r w:rsidRPr="000955EC">
              <w:lastRenderedPageBreak/>
              <w:t>Тарасия</w:t>
            </w:r>
            <w:proofErr w:type="spellEnd"/>
            <w:r w:rsidRPr="000955EC">
              <w:t xml:space="preserve"> о симонии. </w:t>
            </w:r>
          </w:p>
        </w:tc>
      </w:tr>
      <w:tr w:rsidR="008B2417" w:rsidRPr="000955EC" w:rsidTr="00705BFB">
        <w:tc>
          <w:tcPr>
            <w:tcW w:w="0" w:type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lastRenderedPageBreak/>
              <w:t>12</w:t>
            </w:r>
          </w:p>
        </w:tc>
        <w:tc>
          <w:tcPr>
            <w:tcW w:w="0" w:type="auto"/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Поместный собор в Карфагене 419 г.</w:t>
            </w:r>
          </w:p>
        </w:tc>
      </w:tr>
      <w:tr w:rsidR="008B2417" w:rsidRPr="000955EC" w:rsidTr="008B2417">
        <w:trPr>
          <w:trHeight w:val="384"/>
        </w:trPr>
        <w:tc>
          <w:tcPr>
            <w:tcW w:w="0" w:type="auto"/>
            <w:tcBorders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Третий (Эфесский) и </w:t>
            </w:r>
            <w:proofErr w:type="spellStart"/>
            <w:r w:rsidRPr="000955EC">
              <w:t>Четвертый</w:t>
            </w:r>
            <w:proofErr w:type="spellEnd"/>
            <w:r w:rsidRPr="000955EC">
              <w:t xml:space="preserve"> (Халкидонский) </w:t>
            </w:r>
          </w:p>
        </w:tc>
      </w:tr>
      <w:tr w:rsidR="008B2417" w:rsidRPr="000955EC" w:rsidTr="00705BFB">
        <w:trPr>
          <w:trHeight w:val="470"/>
        </w:trPr>
        <w:tc>
          <w:tcPr>
            <w:tcW w:w="0" w:type="auto"/>
            <w:tcBorders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Вселенские соборы. Борьба с несторианством.</w:t>
            </w:r>
          </w:p>
        </w:tc>
      </w:tr>
      <w:tr w:rsidR="008B2417" w:rsidRPr="000955EC" w:rsidTr="008B2417">
        <w:trPr>
          <w:trHeight w:val="1012"/>
        </w:trPr>
        <w:tc>
          <w:tcPr>
            <w:tcW w:w="0" w:type="auto"/>
            <w:tcBorders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Систематизация канонического права (</w:t>
            </w:r>
            <w:r w:rsidRPr="000955EC">
              <w:rPr>
                <w:lang w:val="en-US"/>
              </w:rPr>
              <w:t>VI</w:t>
            </w:r>
            <w:r w:rsidRPr="000955EC">
              <w:t>-</w:t>
            </w:r>
            <w:r w:rsidRPr="000955EC">
              <w:rPr>
                <w:lang w:val="en-US"/>
              </w:rPr>
              <w:t>IX</w:t>
            </w:r>
            <w:r w:rsidRPr="000955EC">
              <w:t xml:space="preserve"> вв.). Вселенские соборы </w:t>
            </w:r>
            <w:r w:rsidRPr="000955EC">
              <w:rPr>
                <w:lang w:val="en-US"/>
              </w:rPr>
              <w:t>VI</w:t>
            </w:r>
            <w:r w:rsidRPr="000955EC">
              <w:t>-</w:t>
            </w:r>
            <w:r w:rsidRPr="000955EC">
              <w:rPr>
                <w:lang w:val="en-US"/>
              </w:rPr>
              <w:t>VII</w:t>
            </w:r>
            <w:r w:rsidRPr="000955EC">
              <w:t xml:space="preserve"> вв. Систематизация канонического права на </w:t>
            </w:r>
            <w:proofErr w:type="spellStart"/>
            <w:r w:rsidRPr="000955EC">
              <w:t>Пято</w:t>
            </w:r>
            <w:proofErr w:type="spellEnd"/>
            <w:r w:rsidRPr="000955EC">
              <w:t>-Шестом (</w:t>
            </w:r>
            <w:proofErr w:type="spellStart"/>
            <w:r w:rsidRPr="000955EC">
              <w:t>Трулльском</w:t>
            </w:r>
            <w:proofErr w:type="spellEnd"/>
            <w:r w:rsidRPr="000955EC">
              <w:t>) Соборе 691-692 гг.</w:t>
            </w:r>
          </w:p>
        </w:tc>
      </w:tr>
      <w:tr w:rsidR="008B2417" w:rsidRPr="000955EC" w:rsidTr="008B2417">
        <w:trPr>
          <w:trHeight w:val="503"/>
        </w:trPr>
        <w:tc>
          <w:tcPr>
            <w:tcW w:w="0" w:type="auto"/>
            <w:tcBorders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Борьба с иконоборчеством. Седьмой Вселенский собор в Никее. Каноны Константинопольских соборов 861 и 879 гг.</w:t>
            </w:r>
          </w:p>
        </w:tc>
      </w:tr>
      <w:tr w:rsidR="008B2417" w:rsidRPr="000955EC" w:rsidTr="00705BFB">
        <w:trPr>
          <w:trHeight w:val="534"/>
        </w:trPr>
        <w:tc>
          <w:tcPr>
            <w:tcW w:w="0" w:type="auto"/>
            <w:tcBorders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Государственное законодательство о Церкви. Законодательные своды римских и византийских императоров.</w:t>
            </w:r>
          </w:p>
        </w:tc>
      </w:tr>
      <w:tr w:rsidR="008B2417" w:rsidRPr="000955EC" w:rsidTr="00705BFB">
        <w:trPr>
          <w:trHeight w:val="555"/>
        </w:trPr>
        <w:tc>
          <w:tcPr>
            <w:tcW w:w="0" w:type="auto"/>
            <w:tcBorders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 xml:space="preserve">Систематизация канонического права. Византийские номоканоны. Византийские канонисты </w:t>
            </w:r>
            <w:r w:rsidRPr="000955EC">
              <w:rPr>
                <w:lang w:val="en-US"/>
              </w:rPr>
              <w:t>XII</w:t>
            </w:r>
            <w:r w:rsidRPr="000955EC">
              <w:t xml:space="preserve"> в.</w:t>
            </w:r>
          </w:p>
        </w:tc>
      </w:tr>
      <w:tr w:rsidR="008B2417" w:rsidRPr="000955EC" w:rsidTr="00705BFB">
        <w:trPr>
          <w:trHeight w:val="330"/>
        </w:trPr>
        <w:tc>
          <w:tcPr>
            <w:tcW w:w="0" w:type="auto"/>
            <w:tcBorders>
              <w:bottom w:val="single" w:sz="4" w:space="0" w:color="auto"/>
            </w:tcBorders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1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8B2417" w:rsidRPr="000955EC" w:rsidRDefault="008B2417" w:rsidP="000955EC">
            <w:pPr>
              <w:spacing w:after="120" w:line="276" w:lineRule="auto"/>
              <w:jc w:val="both"/>
            </w:pPr>
            <w:r w:rsidRPr="000955EC">
              <w:t>Рецепция византийского канонического права в России. Русские кормчие книги.</w:t>
            </w:r>
          </w:p>
        </w:tc>
      </w:tr>
    </w:tbl>
    <w:p w:rsidR="008B2417" w:rsidRPr="000955EC" w:rsidRDefault="008B2417" w:rsidP="000955EC">
      <w:pPr>
        <w:pStyle w:val="a3"/>
        <w:spacing w:after="120" w:line="276" w:lineRule="auto"/>
        <w:ind w:firstLine="0"/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  <w:bookmarkStart w:id="92" w:name="_Toc2639360"/>
      <w:r w:rsidRPr="000955EC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0955EC">
        <w:rPr>
          <w:rFonts w:ascii="Times New Roman" w:hAnsi="Times New Roman" w:cs="Times New Roman"/>
          <w:i/>
        </w:rPr>
        <w:t xml:space="preserve"> </w:t>
      </w:r>
      <w:r w:rsidRPr="000955EC">
        <w:rPr>
          <w:rFonts w:ascii="Times New Roman" w:hAnsi="Times New Roman" w:cs="Times New Roman"/>
        </w:rPr>
        <w:t>по дисциплине</w:t>
      </w:r>
      <w:bookmarkEnd w:id="92"/>
      <w:r w:rsidRPr="000955EC">
        <w:rPr>
          <w:rFonts w:ascii="Times New Roman" w:hAnsi="Times New Roman" w:cs="Times New Roman"/>
        </w:rPr>
        <w:t xml:space="preserve"> </w:t>
      </w:r>
    </w:p>
    <w:p w:rsidR="005F5357" w:rsidRPr="000955EC" w:rsidRDefault="005F5357" w:rsidP="000955EC">
      <w:pPr>
        <w:keepLines/>
        <w:widowControl w:val="0"/>
        <w:spacing w:after="120" w:line="276" w:lineRule="auto"/>
        <w:jc w:val="both"/>
      </w:pPr>
      <w:r w:rsidRPr="000955EC">
        <w:t>Самостоятельная работа обучающихся обеспечивается следующими документами и материалами:</w:t>
      </w:r>
    </w:p>
    <w:p w:rsidR="005F5357" w:rsidRPr="000955EC" w:rsidRDefault="005F5357" w:rsidP="000955E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0955EC">
        <w:t>Рабочей программой дисциплины</w:t>
      </w:r>
    </w:p>
    <w:p w:rsidR="005F5357" w:rsidRPr="000955EC" w:rsidRDefault="005F5357" w:rsidP="000955E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0955EC">
        <w:t>Планами учебных занятий, предоставляемых преподавателем в начале каждого раздела дисциплины</w:t>
      </w:r>
    </w:p>
    <w:p w:rsidR="005F5357" w:rsidRPr="000955EC" w:rsidRDefault="005F5357" w:rsidP="000955E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0955EC">
        <w:t>Методическими пособиями по дисциплине (см. в списке литературы)</w:t>
      </w:r>
    </w:p>
    <w:p w:rsidR="005F5357" w:rsidRPr="000955EC" w:rsidRDefault="005F5357" w:rsidP="000955E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0955EC">
        <w:t>Образцами проверочных заданий, представленных в фонде оценочных средств.</w:t>
      </w:r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jc w:val="both"/>
        <w:rPr>
          <w:i/>
        </w:rPr>
      </w:pPr>
    </w:p>
    <w:p w:rsidR="00525A9F" w:rsidRPr="000955EC" w:rsidRDefault="00272097" w:rsidP="000955EC">
      <w:pPr>
        <w:pStyle w:val="2"/>
        <w:rPr>
          <w:rFonts w:ascii="Times New Roman" w:hAnsi="Times New Roman" w:cs="Times New Roman"/>
        </w:rPr>
      </w:pPr>
      <w:bookmarkStart w:id="93" w:name="_Toc2639361"/>
      <w:r w:rsidRPr="000955EC">
        <w:rPr>
          <w:rFonts w:ascii="Times New Roman" w:hAnsi="Times New Roman" w:cs="Times New Roman"/>
        </w:rPr>
        <w:t>Фонд оценочных средств</w:t>
      </w:r>
      <w:bookmarkEnd w:id="93"/>
    </w:p>
    <w:p w:rsidR="00525A9F" w:rsidRPr="000955EC" w:rsidRDefault="00525A9F" w:rsidP="000955EC">
      <w:pPr>
        <w:keepLines/>
        <w:spacing w:after="120" w:line="276" w:lineRule="auto"/>
        <w:jc w:val="both"/>
      </w:pPr>
      <w:r w:rsidRPr="000955EC">
        <w:t xml:space="preserve">Фонд оценочных средств разработан для осваиваемой в ходе реализации курса компетенции и представлен в </w:t>
      </w:r>
      <w:r w:rsidRPr="000955EC">
        <w:rPr>
          <w:i/>
        </w:rPr>
        <w:t xml:space="preserve">Приложении </w:t>
      </w:r>
      <w:r w:rsidRPr="000955EC">
        <w:t xml:space="preserve"> к настоящей программе.</w:t>
      </w:r>
    </w:p>
    <w:p w:rsidR="00525A9F" w:rsidRPr="000955EC" w:rsidRDefault="00525A9F" w:rsidP="000955EC">
      <w:pPr>
        <w:keepLines/>
        <w:spacing w:after="120" w:line="276" w:lineRule="auto"/>
        <w:jc w:val="both"/>
      </w:pPr>
      <w:r w:rsidRPr="000955EC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0955EC" w:rsidRDefault="00525A9F" w:rsidP="000955EC">
      <w:pPr>
        <w:pStyle w:val="3"/>
        <w:spacing w:after="120" w:line="276" w:lineRule="auto"/>
        <w:rPr>
          <w:sz w:val="24"/>
        </w:rPr>
      </w:pPr>
      <w:bookmarkStart w:id="94" w:name="_Toc473664509"/>
      <w:bookmarkStart w:id="95" w:name="_Toc473718087"/>
      <w:bookmarkStart w:id="96" w:name="_Toc473892888"/>
      <w:bookmarkStart w:id="97" w:name="_Toc474840597"/>
      <w:bookmarkStart w:id="98" w:name="_Toc475970644"/>
      <w:bookmarkStart w:id="99" w:name="_Toc477858784"/>
      <w:bookmarkStart w:id="100" w:name="_Toc2639362"/>
      <w:r w:rsidRPr="000955EC">
        <w:rPr>
          <w:sz w:val="24"/>
        </w:rPr>
        <w:t>Показатели оценивания основного этапа освоения компетенции</w:t>
      </w:r>
      <w:bookmarkEnd w:id="94"/>
      <w:bookmarkEnd w:id="95"/>
      <w:bookmarkEnd w:id="96"/>
      <w:bookmarkEnd w:id="97"/>
      <w:bookmarkEnd w:id="98"/>
      <w:bookmarkEnd w:id="99"/>
      <w:bookmarkEnd w:id="100"/>
    </w:p>
    <w:p w:rsidR="00272097" w:rsidRPr="000955EC" w:rsidRDefault="00525A9F" w:rsidP="000955EC">
      <w:pPr>
        <w:spacing w:after="120" w:line="276" w:lineRule="auto"/>
        <w:jc w:val="both"/>
      </w:pPr>
      <w:r w:rsidRPr="000955E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5357" w:rsidRPr="000955EC" w:rsidRDefault="005F5357" w:rsidP="000955EC">
      <w:pPr>
        <w:pStyle w:val="3"/>
        <w:spacing w:after="120" w:line="276" w:lineRule="auto"/>
        <w:rPr>
          <w:sz w:val="24"/>
        </w:rPr>
      </w:pPr>
      <w:r w:rsidRPr="000955EC">
        <w:rPr>
          <w:sz w:val="24"/>
        </w:rPr>
        <w:lastRenderedPageBreak/>
        <w:t xml:space="preserve">             </w:t>
      </w:r>
      <w:bookmarkStart w:id="101" w:name="_Toc2639363"/>
      <w:r w:rsidR="00FC2B9F" w:rsidRPr="000955EC">
        <w:rPr>
          <w:sz w:val="24"/>
        </w:rPr>
        <w:t xml:space="preserve">Перечень вопросов </w:t>
      </w:r>
      <w:r w:rsidR="000955EC" w:rsidRPr="000955EC">
        <w:rPr>
          <w:sz w:val="24"/>
        </w:rPr>
        <w:t>для семестровой аттестации</w:t>
      </w:r>
      <w:bookmarkEnd w:id="101"/>
      <w:r w:rsidRPr="000955EC">
        <w:rPr>
          <w:sz w:val="24"/>
        </w:rPr>
        <w:t xml:space="preserve"> 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 xml:space="preserve">Понятие канонического права. Источники канонического права. Определение канона. Значение канонического права для церковной жизни. 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 xml:space="preserve">Понятие материального и формального источника права. Виды источников права. Система источников права в восточной церковной традиции. 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 xml:space="preserve">Св. Писание как основа канонического права. 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Каноны св. Апостолов: происхождение, основное содержание, значение для канонического права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Понятие Вселенского собора. Первый Вселенский собор в Никее (325 г.): его причины, цели, историческое значение. Каноническое наследие Первого Вселенского собора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Понятие поместного собора. Роль древних поместных соборов в письменной фиксации древних и местных церковных обычаев. Юридический статус канонов Поместных соборов по сравнению с канонами Вселенских соборов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 xml:space="preserve">Поместный собор в </w:t>
      </w:r>
      <w:proofErr w:type="spellStart"/>
      <w:r w:rsidRPr="000955EC">
        <w:t>Анкире</w:t>
      </w:r>
      <w:proofErr w:type="spellEnd"/>
      <w:r w:rsidRPr="000955EC">
        <w:t xml:space="preserve"> (314 г.): цель собора, характер и содержание канонов. Значение </w:t>
      </w:r>
      <w:proofErr w:type="spellStart"/>
      <w:r w:rsidRPr="000955EC">
        <w:t>Анкирского</w:t>
      </w:r>
      <w:proofErr w:type="spellEnd"/>
      <w:r w:rsidRPr="000955EC">
        <w:t xml:space="preserve"> собора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 xml:space="preserve">Поместные соборы в </w:t>
      </w:r>
      <w:proofErr w:type="spellStart"/>
      <w:r w:rsidRPr="000955EC">
        <w:t>Неокесарии</w:t>
      </w:r>
      <w:proofErr w:type="spellEnd"/>
      <w:r w:rsidRPr="000955EC">
        <w:t xml:space="preserve"> </w:t>
      </w:r>
      <w:proofErr w:type="spellStart"/>
      <w:r w:rsidRPr="000955EC">
        <w:t>Капподокийской</w:t>
      </w:r>
      <w:proofErr w:type="spellEnd"/>
      <w:r w:rsidRPr="000955EC">
        <w:t xml:space="preserve"> и в </w:t>
      </w:r>
      <w:proofErr w:type="spellStart"/>
      <w:r w:rsidRPr="000955EC">
        <w:t>Ганграх</w:t>
      </w:r>
      <w:proofErr w:type="spellEnd"/>
      <w:r w:rsidRPr="000955EC">
        <w:t>. Время проведения соборов, их состав. Характер и содержание канонов. Каноническое значение соборов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Поместный собор в Антиохии (341 г.). Вопрос о легитимности Антиохийского поместного собора и его догматическое наследие. Характер и значение Антиохийского собора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 xml:space="preserve">Поместный собор в </w:t>
      </w:r>
      <w:proofErr w:type="spellStart"/>
      <w:r w:rsidRPr="000955EC">
        <w:t>Сардикии</w:t>
      </w:r>
      <w:proofErr w:type="spellEnd"/>
      <w:r w:rsidRPr="000955EC">
        <w:t xml:space="preserve"> (343-344 гг.). Причины созыва собора. Состав участников. Характер и содержание правил собора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Созыв Второго Вселенского собора (Константинополь, 381 г.). Авторитетность собора. Каноническое наследие Второго Вселенского собора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Причины, цели и каноническое наследие Третьего и Четвертого Вселенских соборов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 xml:space="preserve">Каноническое наследие </w:t>
      </w:r>
      <w:proofErr w:type="spellStart"/>
      <w:r w:rsidRPr="000955EC">
        <w:t>Пято</w:t>
      </w:r>
      <w:proofErr w:type="spellEnd"/>
      <w:r w:rsidRPr="000955EC">
        <w:t>-Шестого (</w:t>
      </w:r>
      <w:proofErr w:type="spellStart"/>
      <w:r w:rsidRPr="000955EC">
        <w:t>Трулльского</w:t>
      </w:r>
      <w:proofErr w:type="spellEnd"/>
      <w:r w:rsidRPr="000955EC">
        <w:t>) Вселенского собора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Значение святоотеческих канонов для канонического права. Каноны св. Василия Великого.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 xml:space="preserve">Сборники церковно-канонического права в Византии. Собрание и Номоканон 50 титулов. Синтагма и Номоканон 14 титулов. </w:t>
      </w:r>
    </w:p>
    <w:p w:rsidR="005F535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Византийские канонисты XII в.</w:t>
      </w:r>
    </w:p>
    <w:p w:rsidR="00272097" w:rsidRPr="000955EC" w:rsidRDefault="005F5357" w:rsidP="000955EC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0955EC">
        <w:t>Императорское законодательство о Церкви. Кодекс Феодосия. Свод гражданского права Юстиниана. Василики.</w:t>
      </w:r>
    </w:p>
    <w:p w:rsidR="005F5357" w:rsidRPr="000955EC" w:rsidRDefault="00FC2B9F" w:rsidP="000955EC">
      <w:pPr>
        <w:pStyle w:val="3"/>
        <w:spacing w:after="120" w:line="276" w:lineRule="auto"/>
        <w:rPr>
          <w:sz w:val="24"/>
        </w:rPr>
      </w:pPr>
      <w:bookmarkStart w:id="102" w:name="_Toc2639364"/>
      <w:r w:rsidRPr="000955EC">
        <w:rPr>
          <w:sz w:val="24"/>
        </w:rPr>
        <w:t xml:space="preserve">Перечень </w:t>
      </w:r>
      <w:r w:rsidR="005F5357" w:rsidRPr="000955EC">
        <w:rPr>
          <w:sz w:val="24"/>
        </w:rPr>
        <w:t xml:space="preserve"> практических заданий </w:t>
      </w:r>
      <w:r w:rsidR="000955EC" w:rsidRPr="000955EC">
        <w:rPr>
          <w:sz w:val="24"/>
        </w:rPr>
        <w:t>для семестровой аттестации</w:t>
      </w:r>
      <w:bookmarkEnd w:id="102"/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>Первый канон Халкидонского Собора: содержание, правовой смысл, историко-</w:t>
      </w:r>
      <w:proofErr w:type="spellStart"/>
      <w:r w:rsidRPr="000955EC">
        <w:t>правоове</w:t>
      </w:r>
      <w:proofErr w:type="spellEnd"/>
      <w:r w:rsidRPr="000955EC">
        <w:t xml:space="preserve"> и каноническое значение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lastRenderedPageBreak/>
        <w:t xml:space="preserve">Второй канон </w:t>
      </w:r>
      <w:proofErr w:type="spellStart"/>
      <w:r w:rsidRPr="000955EC">
        <w:t>Трулльского</w:t>
      </w:r>
      <w:proofErr w:type="spellEnd"/>
      <w:r w:rsidRPr="000955EC">
        <w:t xml:space="preserve"> Собора: содержание, правовой смысл, историко-правовое и  каноническое значение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12 и 48 правила </w:t>
      </w:r>
      <w:proofErr w:type="spellStart"/>
      <w:r w:rsidRPr="000955EC">
        <w:t>Трулльского</w:t>
      </w:r>
      <w:proofErr w:type="spellEnd"/>
      <w:r w:rsidRPr="000955EC">
        <w:t xml:space="preserve"> Собора: содержание, историко-правовой контекст, каноническое значение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13 правило </w:t>
      </w:r>
      <w:proofErr w:type="spellStart"/>
      <w:r w:rsidRPr="000955EC">
        <w:t>Трулльского</w:t>
      </w:r>
      <w:proofErr w:type="spellEnd"/>
      <w:r w:rsidRPr="000955EC">
        <w:t xml:space="preserve"> Собора: содержание, историко-правовой контекст, каноническое значение. 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Каноны </w:t>
      </w:r>
      <w:proofErr w:type="spellStart"/>
      <w:r w:rsidRPr="000955EC">
        <w:t>Анкирского</w:t>
      </w:r>
      <w:proofErr w:type="spellEnd"/>
      <w:r w:rsidRPr="000955EC">
        <w:t xml:space="preserve"> Поместного Собора о принятии отступников (1-9, 12). 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10 правило </w:t>
      </w:r>
      <w:proofErr w:type="spellStart"/>
      <w:r w:rsidRPr="000955EC">
        <w:t>Анкирского</w:t>
      </w:r>
      <w:proofErr w:type="spellEnd"/>
      <w:r w:rsidRPr="000955EC">
        <w:t xml:space="preserve"> Поместного Собора о брачно-правовом статусе диакона. 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Каноны </w:t>
      </w:r>
      <w:proofErr w:type="spellStart"/>
      <w:r w:rsidRPr="000955EC">
        <w:t>Неокесарийского</w:t>
      </w:r>
      <w:proofErr w:type="spellEnd"/>
      <w:r w:rsidRPr="000955EC">
        <w:t xml:space="preserve"> Поместного Собора о браке (1-3)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>9 правило св. Василия Великого: содержание, историко-правовой контекст, каноническое значение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>14 правило Тимофея Александрийского: содержание, историко-правовой контекст, каноническое значение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>Первый титул 16 книги Кодекса Феодосия: историко-правовой анализ, значение для развития канонического права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>6 Новелла императора св. Юстиниана Великого: содержание, значение для развития канонического права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>Титул II Эклоги законов «о заключении браков между христианами»: содержание, историко-правовой анализ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Толкование 48 правила </w:t>
      </w:r>
      <w:proofErr w:type="spellStart"/>
      <w:r w:rsidRPr="000955EC">
        <w:t>Трулльского</w:t>
      </w:r>
      <w:proofErr w:type="spellEnd"/>
      <w:r w:rsidRPr="000955EC">
        <w:t xml:space="preserve"> Собора Феодором </w:t>
      </w:r>
      <w:proofErr w:type="spellStart"/>
      <w:r w:rsidRPr="000955EC">
        <w:t>Вальсамоном</w:t>
      </w:r>
      <w:proofErr w:type="spellEnd"/>
      <w:r w:rsidRPr="000955EC">
        <w:t>.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Толкование 2 главы I титула Номоканона XIV титулов Феодором </w:t>
      </w:r>
      <w:proofErr w:type="spellStart"/>
      <w:r w:rsidRPr="000955EC">
        <w:t>Вальсамоном</w:t>
      </w:r>
      <w:proofErr w:type="spellEnd"/>
      <w:r w:rsidRPr="000955EC">
        <w:t xml:space="preserve">. </w:t>
      </w:r>
    </w:p>
    <w:p w:rsidR="005F535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Толкование 3 главы I титула Номоканона XIV титулов Феодором </w:t>
      </w:r>
      <w:proofErr w:type="spellStart"/>
      <w:r w:rsidRPr="000955EC">
        <w:t>Вальсамоном</w:t>
      </w:r>
      <w:proofErr w:type="spellEnd"/>
      <w:r w:rsidRPr="000955EC">
        <w:t>.</w:t>
      </w:r>
    </w:p>
    <w:p w:rsidR="00272097" w:rsidRPr="000955EC" w:rsidRDefault="005F5357" w:rsidP="000955EC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0955EC">
        <w:t xml:space="preserve">Глава 8 буквы «П» Алфавитной Синтагмы Матфея </w:t>
      </w:r>
      <w:proofErr w:type="spellStart"/>
      <w:r w:rsidRPr="000955EC">
        <w:t>Властаря</w:t>
      </w:r>
      <w:proofErr w:type="spellEnd"/>
      <w:r w:rsidRPr="000955EC">
        <w:t>: источники, историко-правовое значение.</w:t>
      </w:r>
    </w:p>
    <w:p w:rsidR="00525A9F" w:rsidRPr="000955EC" w:rsidRDefault="00525A9F" w:rsidP="000955EC">
      <w:pPr>
        <w:pStyle w:val="3"/>
        <w:spacing w:after="120" w:line="276" w:lineRule="auto"/>
        <w:rPr>
          <w:sz w:val="24"/>
        </w:rPr>
      </w:pPr>
      <w:bookmarkStart w:id="103" w:name="_Toc473664511"/>
      <w:bookmarkStart w:id="104" w:name="_Toc473718089"/>
      <w:bookmarkStart w:id="105" w:name="_Toc473892890"/>
      <w:bookmarkStart w:id="106" w:name="_Toc474840599"/>
      <w:bookmarkStart w:id="107" w:name="_Toc475970646"/>
      <w:bookmarkStart w:id="108" w:name="_Toc477858786"/>
      <w:bookmarkStart w:id="109" w:name="_Toc2639365"/>
      <w:r w:rsidRPr="000955EC">
        <w:rPr>
          <w:sz w:val="24"/>
        </w:rPr>
        <w:t>Критерии оценивания основного этапа освоения компетенции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525A9F" w:rsidRPr="000955EC" w:rsidRDefault="00525A9F" w:rsidP="000955EC">
      <w:pPr>
        <w:spacing w:after="120" w:line="276" w:lineRule="auto"/>
        <w:jc w:val="both"/>
      </w:pPr>
      <w:r w:rsidRPr="000955EC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0955EC" w:rsidRDefault="00525A9F" w:rsidP="000955EC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0" w:name="_Toc473664512"/>
      <w:bookmarkStart w:id="111" w:name="_Toc473718090"/>
      <w:bookmarkStart w:id="112" w:name="_Toc473892891"/>
      <w:bookmarkStart w:id="113" w:name="_Toc474840600"/>
      <w:bookmarkStart w:id="114" w:name="_Toc475970647"/>
      <w:bookmarkStart w:id="115" w:name="_Toc477858787"/>
      <w:r w:rsidRPr="000955EC">
        <w:rPr>
          <w:sz w:val="24"/>
          <w:szCs w:val="24"/>
        </w:rPr>
        <w:t>Критерии оценивания устных опросов</w:t>
      </w:r>
      <w:bookmarkEnd w:id="110"/>
      <w:bookmarkEnd w:id="111"/>
      <w:bookmarkEnd w:id="112"/>
      <w:bookmarkEnd w:id="113"/>
      <w:bookmarkEnd w:id="114"/>
      <w:bookmarkEnd w:id="115"/>
    </w:p>
    <w:p w:rsidR="00525A9F" w:rsidRPr="000955EC" w:rsidRDefault="00525A9F" w:rsidP="000955EC">
      <w:pPr>
        <w:spacing w:after="120" w:line="276" w:lineRule="auto"/>
        <w:jc w:val="both"/>
        <w:rPr>
          <w:bCs/>
          <w:i/>
        </w:rPr>
      </w:pPr>
      <w:bookmarkStart w:id="116" w:name="_Toc473664513"/>
      <w:bookmarkStart w:id="117" w:name="_Toc473718091"/>
      <w:r w:rsidRPr="000955EC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0955EC" w:rsidRDefault="00525A9F" w:rsidP="000955EC">
      <w:pPr>
        <w:pStyle w:val="3"/>
        <w:spacing w:after="120" w:line="276" w:lineRule="auto"/>
        <w:rPr>
          <w:sz w:val="24"/>
        </w:rPr>
      </w:pPr>
      <w:bookmarkStart w:id="118" w:name="_Toc473892892"/>
      <w:bookmarkStart w:id="119" w:name="_Toc474840601"/>
      <w:bookmarkStart w:id="120" w:name="_Toc475970648"/>
      <w:bookmarkStart w:id="121" w:name="_Toc477858788"/>
      <w:bookmarkStart w:id="122" w:name="_Toc2639366"/>
      <w:r w:rsidRPr="000955EC">
        <w:rPr>
          <w:sz w:val="24"/>
        </w:rPr>
        <w:t>Описание шкал оценивания основного этапа освоения компетенции</w:t>
      </w:r>
      <w:bookmarkEnd w:id="116"/>
      <w:bookmarkEnd w:id="117"/>
      <w:bookmarkEnd w:id="118"/>
      <w:bookmarkEnd w:id="119"/>
      <w:bookmarkEnd w:id="120"/>
      <w:bookmarkEnd w:id="121"/>
      <w:bookmarkEnd w:id="122"/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0955EC">
        <w:rPr>
          <w:bCs/>
        </w:rPr>
        <w:t>балльно</w:t>
      </w:r>
      <w:proofErr w:type="spellEnd"/>
      <w:r w:rsidRPr="000955EC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0955EC">
        <w:t xml:space="preserve">по </w:t>
      </w:r>
      <w:proofErr w:type="spellStart"/>
      <w:r w:rsidRPr="000955EC">
        <w:t>балльно</w:t>
      </w:r>
      <w:proofErr w:type="spellEnd"/>
      <w:r w:rsidRPr="000955EC">
        <w:t>-рейтинговой системе.</w:t>
      </w:r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0955EC">
        <w:t xml:space="preserve">по </w:t>
      </w:r>
      <w:proofErr w:type="spellStart"/>
      <w:r w:rsidRPr="000955EC">
        <w:t>балльно</w:t>
      </w:r>
      <w:proofErr w:type="spellEnd"/>
      <w:r w:rsidRPr="000955EC">
        <w:t>-рейтинговой системе.</w:t>
      </w:r>
      <w:r w:rsidRPr="000955EC">
        <w:rPr>
          <w:bCs/>
        </w:rPr>
        <w:t xml:space="preserve"> </w:t>
      </w:r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0955EC">
        <w:t xml:space="preserve">по </w:t>
      </w:r>
      <w:proofErr w:type="spellStart"/>
      <w:r w:rsidRPr="000955EC">
        <w:t>балльно</w:t>
      </w:r>
      <w:proofErr w:type="spellEnd"/>
      <w:r w:rsidRPr="000955EC">
        <w:t>-рейтинговой системе.</w:t>
      </w:r>
      <w:r w:rsidRPr="000955EC">
        <w:rPr>
          <w:bCs/>
        </w:rPr>
        <w:t xml:space="preserve"> </w:t>
      </w:r>
    </w:p>
    <w:p w:rsidR="00525A9F" w:rsidRPr="000955EC" w:rsidRDefault="00525A9F" w:rsidP="000955EC">
      <w:pPr>
        <w:spacing w:after="120" w:line="276" w:lineRule="auto"/>
        <w:jc w:val="both"/>
        <w:rPr>
          <w:bCs/>
        </w:rPr>
      </w:pPr>
      <w:r w:rsidRPr="000955EC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0955EC">
        <w:rPr>
          <w:bCs/>
        </w:rPr>
        <w:t>балльно</w:t>
      </w:r>
      <w:proofErr w:type="spellEnd"/>
      <w:r w:rsidRPr="000955EC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0955E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  <w:rPr>
                <w:b/>
              </w:rPr>
            </w:pPr>
            <w:r w:rsidRPr="000955EC">
              <w:rPr>
                <w:b/>
              </w:rPr>
              <w:t>Итоговая оценка за дисциплину</w:t>
            </w:r>
          </w:p>
        </w:tc>
      </w:tr>
      <w:tr w:rsidR="00525A9F" w:rsidRPr="000955E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rPr>
                <w:bCs/>
              </w:rPr>
              <w:t>«5» («отлично»)</w:t>
            </w:r>
          </w:p>
        </w:tc>
      </w:tr>
      <w:tr w:rsidR="00525A9F" w:rsidRPr="000955E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rPr>
                <w:bCs/>
              </w:rPr>
              <w:t>«4» («хорошо»)</w:t>
            </w:r>
          </w:p>
        </w:tc>
      </w:tr>
      <w:tr w:rsidR="00525A9F" w:rsidRPr="000955E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rPr>
                <w:bCs/>
              </w:rPr>
              <w:t>«3» («удовлетворительно»)</w:t>
            </w:r>
          </w:p>
        </w:tc>
      </w:tr>
      <w:tr w:rsidR="00525A9F" w:rsidRPr="000955E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0955EC" w:rsidRDefault="00525A9F" w:rsidP="000955EC">
            <w:pPr>
              <w:spacing w:after="120" w:line="276" w:lineRule="auto"/>
              <w:jc w:val="both"/>
            </w:pPr>
            <w:r w:rsidRPr="000955EC">
              <w:rPr>
                <w:bCs/>
              </w:rPr>
              <w:t>«2» («неудовлетворительно»)</w:t>
            </w:r>
          </w:p>
        </w:tc>
      </w:tr>
    </w:tbl>
    <w:p w:rsidR="00525A9F" w:rsidRPr="000955EC" w:rsidRDefault="00525A9F" w:rsidP="000955EC">
      <w:pPr>
        <w:pStyle w:val="3"/>
        <w:spacing w:after="120" w:line="276" w:lineRule="auto"/>
        <w:rPr>
          <w:sz w:val="24"/>
        </w:rPr>
      </w:pPr>
      <w:bookmarkStart w:id="123" w:name="_Toc473664514"/>
      <w:bookmarkStart w:id="124" w:name="_Toc473718092"/>
      <w:bookmarkStart w:id="125" w:name="_Toc473892893"/>
      <w:bookmarkStart w:id="126" w:name="_Toc474840602"/>
      <w:bookmarkStart w:id="127" w:name="_Toc475970649"/>
      <w:bookmarkStart w:id="128" w:name="_Toc477858789"/>
      <w:bookmarkStart w:id="129" w:name="_Toc2639367"/>
      <w:r w:rsidRPr="000955EC">
        <w:rPr>
          <w:sz w:val="24"/>
        </w:rPr>
        <w:t>Средства оценивания</w:t>
      </w:r>
      <w:bookmarkEnd w:id="123"/>
      <w:bookmarkEnd w:id="124"/>
      <w:bookmarkEnd w:id="125"/>
      <w:bookmarkEnd w:id="126"/>
      <w:bookmarkEnd w:id="127"/>
      <w:bookmarkEnd w:id="128"/>
      <w:bookmarkEnd w:id="129"/>
      <w:r w:rsidRPr="000955EC">
        <w:rPr>
          <w:sz w:val="24"/>
        </w:rPr>
        <w:t xml:space="preserve">  </w:t>
      </w:r>
    </w:p>
    <w:p w:rsidR="00464CA0" w:rsidRPr="000955EC" w:rsidRDefault="00464CA0" w:rsidP="000955E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955EC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0955EC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64CA0" w:rsidRPr="000955EC" w:rsidRDefault="00464CA0" w:rsidP="000955E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955EC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464CA0" w:rsidRPr="000955EC" w:rsidRDefault="00464CA0" w:rsidP="000955E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955EC">
        <w:rPr>
          <w:rFonts w:eastAsia="Calibri"/>
          <w:bCs/>
          <w:lang w:eastAsia="en-US"/>
        </w:rPr>
        <w:lastRenderedPageBreak/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0955EC">
        <w:rPr>
          <w:rFonts w:eastAsia="Calibri"/>
          <w:bCs/>
          <w:lang w:eastAsia="en-US"/>
        </w:rPr>
        <w:t>балльно</w:t>
      </w:r>
      <w:proofErr w:type="spellEnd"/>
      <w:r w:rsidRPr="000955EC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464CA0" w:rsidRPr="000955EC" w:rsidRDefault="00464CA0" w:rsidP="000955E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955EC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0955EC">
        <w:rPr>
          <w:rFonts w:eastAsia="Calibri"/>
          <w:bCs/>
          <w:lang w:eastAsia="en-US"/>
        </w:rPr>
        <w:t>балльно</w:t>
      </w:r>
      <w:proofErr w:type="spellEnd"/>
      <w:r w:rsidRPr="000955EC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464CA0" w:rsidRPr="000955EC" w:rsidRDefault="00464CA0" w:rsidP="000955E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955EC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0955EC">
        <w:rPr>
          <w:rFonts w:eastAsia="Calibri"/>
          <w:bCs/>
          <w:lang w:eastAsia="en-US"/>
        </w:rPr>
        <w:t>балльно</w:t>
      </w:r>
      <w:proofErr w:type="spellEnd"/>
      <w:r w:rsidRPr="000955EC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464CA0" w:rsidRPr="000955EC" w:rsidRDefault="00464CA0" w:rsidP="000955E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0955EC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0955EC">
        <w:rPr>
          <w:rFonts w:eastAsia="Calibri"/>
          <w:bCs/>
          <w:lang w:eastAsia="en-US"/>
        </w:rPr>
        <w:t>балльно</w:t>
      </w:r>
      <w:proofErr w:type="spellEnd"/>
      <w:r w:rsidRPr="000955EC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F5357" w:rsidRPr="000955EC" w:rsidRDefault="005F5357" w:rsidP="000955EC">
      <w:pPr>
        <w:spacing w:after="120" w:line="276" w:lineRule="auto"/>
        <w:jc w:val="both"/>
      </w:pPr>
    </w:p>
    <w:p w:rsidR="005F5357" w:rsidRPr="000955EC" w:rsidRDefault="00272097" w:rsidP="000955EC">
      <w:pPr>
        <w:pStyle w:val="2"/>
        <w:rPr>
          <w:rFonts w:ascii="Times New Roman" w:hAnsi="Times New Roman" w:cs="Times New Roman"/>
        </w:rPr>
      </w:pPr>
      <w:bookmarkStart w:id="130" w:name="_Toc2639368"/>
      <w:r w:rsidRPr="000955EC">
        <w:rPr>
          <w:rFonts w:ascii="Times New Roman" w:hAnsi="Times New Roman" w:cs="Times New Roman"/>
        </w:rPr>
        <w:t>Литература для освоения дисциплины</w:t>
      </w:r>
      <w:bookmarkEnd w:id="130"/>
    </w:p>
    <w:p w:rsidR="00272097" w:rsidRPr="000955EC" w:rsidRDefault="00272097" w:rsidP="000955EC">
      <w:pPr>
        <w:pStyle w:val="3"/>
        <w:spacing w:after="120" w:line="276" w:lineRule="auto"/>
        <w:rPr>
          <w:sz w:val="24"/>
        </w:rPr>
      </w:pPr>
      <w:bookmarkStart w:id="131" w:name="_Toc2639369"/>
      <w:r w:rsidRPr="000955EC">
        <w:rPr>
          <w:sz w:val="24"/>
        </w:rPr>
        <w:t>а) Основная литература</w:t>
      </w:r>
      <w:bookmarkEnd w:id="131"/>
    </w:p>
    <w:p w:rsidR="005F5357" w:rsidRPr="000955EC" w:rsidRDefault="005F5357" w:rsidP="000955EC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0955EC">
        <w:t xml:space="preserve">Книга </w:t>
      </w:r>
      <w:proofErr w:type="spellStart"/>
      <w:r w:rsidRPr="000955EC">
        <w:t>правилъ</w:t>
      </w:r>
      <w:proofErr w:type="spellEnd"/>
      <w:r w:rsidRPr="000955EC">
        <w:t xml:space="preserve"> </w:t>
      </w:r>
      <w:proofErr w:type="spellStart"/>
      <w:r w:rsidRPr="000955EC">
        <w:t>святыхъ</w:t>
      </w:r>
      <w:proofErr w:type="spellEnd"/>
      <w:r w:rsidRPr="000955EC">
        <w:t xml:space="preserve"> </w:t>
      </w:r>
      <w:proofErr w:type="spellStart"/>
      <w:r w:rsidRPr="000955EC">
        <w:t>апостолъ</w:t>
      </w:r>
      <w:proofErr w:type="spellEnd"/>
      <w:r w:rsidRPr="000955EC">
        <w:t xml:space="preserve">, </w:t>
      </w:r>
      <w:proofErr w:type="spellStart"/>
      <w:r w:rsidRPr="000955EC">
        <w:t>святыхъ</w:t>
      </w:r>
      <w:proofErr w:type="spellEnd"/>
      <w:r w:rsidRPr="000955EC">
        <w:t xml:space="preserve"> </w:t>
      </w:r>
      <w:proofErr w:type="spellStart"/>
      <w:r w:rsidRPr="000955EC">
        <w:t>Соборовъ</w:t>
      </w:r>
      <w:proofErr w:type="spellEnd"/>
      <w:r w:rsidRPr="000955EC">
        <w:t xml:space="preserve"> </w:t>
      </w:r>
      <w:proofErr w:type="spellStart"/>
      <w:r w:rsidRPr="000955EC">
        <w:t>Вселенскихъ</w:t>
      </w:r>
      <w:proofErr w:type="spellEnd"/>
      <w:r w:rsidRPr="000955EC">
        <w:t xml:space="preserve"> и </w:t>
      </w:r>
      <w:proofErr w:type="spellStart"/>
      <w:r w:rsidRPr="000955EC">
        <w:t>Поместныхъ</w:t>
      </w:r>
      <w:proofErr w:type="spellEnd"/>
      <w:r w:rsidRPr="000955EC">
        <w:t xml:space="preserve"> и </w:t>
      </w:r>
      <w:proofErr w:type="spellStart"/>
      <w:r w:rsidRPr="000955EC">
        <w:t>святыхъ</w:t>
      </w:r>
      <w:proofErr w:type="spellEnd"/>
      <w:r w:rsidRPr="000955EC">
        <w:t xml:space="preserve"> </w:t>
      </w:r>
      <w:proofErr w:type="spellStart"/>
      <w:r w:rsidRPr="000955EC">
        <w:t>отецъ</w:t>
      </w:r>
      <w:proofErr w:type="spellEnd"/>
      <w:r w:rsidRPr="000955EC">
        <w:t xml:space="preserve">. Св.-Троицкая Сергиева Лавра, 1992. </w:t>
      </w:r>
    </w:p>
    <w:p w:rsidR="005F5357" w:rsidRPr="000955EC" w:rsidRDefault="005F5357" w:rsidP="000955EC">
      <w:pPr>
        <w:numPr>
          <w:ilvl w:val="0"/>
          <w:numId w:val="6"/>
        </w:numPr>
        <w:spacing w:after="120" w:line="276" w:lineRule="auto"/>
        <w:ind w:left="0" w:firstLine="0"/>
        <w:jc w:val="both"/>
      </w:pPr>
      <w:proofErr w:type="spellStart"/>
      <w:r w:rsidRPr="000955EC">
        <w:t>Петр</w:t>
      </w:r>
      <w:proofErr w:type="spellEnd"/>
      <w:r w:rsidRPr="000955EC">
        <w:t xml:space="preserve"> (</w:t>
      </w:r>
      <w:proofErr w:type="spellStart"/>
      <w:r w:rsidRPr="000955EC">
        <w:t>Л’Юилье</w:t>
      </w:r>
      <w:proofErr w:type="spellEnd"/>
      <w:r w:rsidRPr="000955EC">
        <w:t xml:space="preserve">), </w:t>
      </w:r>
      <w:proofErr w:type="spellStart"/>
      <w:r w:rsidRPr="000955EC">
        <w:t>архиеп</w:t>
      </w:r>
      <w:proofErr w:type="spellEnd"/>
      <w:r w:rsidRPr="000955EC">
        <w:t xml:space="preserve">. Правила первых четырех вселенских Соборов. Авторизованный пер. с франц. под ред. </w:t>
      </w:r>
      <w:proofErr w:type="spellStart"/>
      <w:r w:rsidRPr="000955EC">
        <w:t>прот</w:t>
      </w:r>
      <w:proofErr w:type="spellEnd"/>
      <w:r w:rsidRPr="000955EC">
        <w:t>. В. Цыпина. М., 2005.</w:t>
      </w:r>
    </w:p>
    <w:p w:rsidR="005F5357" w:rsidRPr="000955EC" w:rsidRDefault="005F5357" w:rsidP="000955EC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0955EC">
        <w:t>Правила Православной Церкви с толкованиями Никодима, епископа Далматинско-</w:t>
      </w:r>
      <w:proofErr w:type="spellStart"/>
      <w:r w:rsidRPr="000955EC">
        <w:t>Истрийского</w:t>
      </w:r>
      <w:proofErr w:type="spellEnd"/>
      <w:r w:rsidRPr="000955EC">
        <w:t>. Т. I–II. М., 2001.</w:t>
      </w:r>
    </w:p>
    <w:p w:rsidR="005F5357" w:rsidRPr="000955EC" w:rsidRDefault="005F5357" w:rsidP="000955EC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0955EC">
        <w:t>Суворов Н. С. Учебник церковного права. М., 2004.</w:t>
      </w:r>
    </w:p>
    <w:p w:rsidR="005F5357" w:rsidRPr="000955EC" w:rsidRDefault="005F5357" w:rsidP="000955EC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0955EC">
        <w:t xml:space="preserve">Цыпин Владислав, </w:t>
      </w:r>
      <w:proofErr w:type="spellStart"/>
      <w:r w:rsidRPr="000955EC">
        <w:t>прот</w:t>
      </w:r>
      <w:proofErr w:type="spellEnd"/>
      <w:r w:rsidRPr="000955EC">
        <w:t>. Ку</w:t>
      </w:r>
      <w:r w:rsidR="0030718A" w:rsidRPr="000955EC">
        <w:t>рс церковного права. М., Издательство Сретенского монастыря, 2009.</w:t>
      </w:r>
    </w:p>
    <w:p w:rsidR="005F5357" w:rsidRPr="000955EC" w:rsidRDefault="005F5357" w:rsidP="000955EC">
      <w:pPr>
        <w:pStyle w:val="3"/>
        <w:spacing w:after="120" w:line="276" w:lineRule="auto"/>
        <w:rPr>
          <w:sz w:val="24"/>
        </w:rPr>
      </w:pPr>
      <w:bookmarkStart w:id="132" w:name="_Toc2639370"/>
      <w:r w:rsidRPr="000955EC">
        <w:rPr>
          <w:sz w:val="24"/>
        </w:rPr>
        <w:t>б) Дополнительная литература</w:t>
      </w:r>
      <w:bookmarkEnd w:id="132"/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Бенешевич В.Н. Канонический сборник XIV титулов со второй четверти VII в. до 883 г. СПб., 1905 [</w:t>
      </w:r>
      <w:proofErr w:type="spellStart"/>
      <w:r w:rsidRPr="000955EC">
        <w:t>переизд</w:t>
      </w:r>
      <w:proofErr w:type="spellEnd"/>
      <w:r w:rsidRPr="000955EC">
        <w:t xml:space="preserve">.: </w:t>
      </w:r>
      <w:proofErr w:type="spellStart"/>
      <w:r w:rsidRPr="000955EC">
        <w:t>Leipzig</w:t>
      </w:r>
      <w:proofErr w:type="spellEnd"/>
      <w:r w:rsidRPr="000955EC">
        <w:t>, 1974]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 xml:space="preserve">Бенешевич В.Н. </w:t>
      </w:r>
      <w:proofErr w:type="spellStart"/>
      <w:r w:rsidRPr="000955EC">
        <w:t>Синагогá</w:t>
      </w:r>
      <w:proofErr w:type="spellEnd"/>
      <w:r w:rsidRPr="000955EC">
        <w:t xml:space="preserve"> в 50 титулов и другие юридические сборники Иоанна Схоластика. (К древнейшей истории источников права греко-восточной Церкви). СПб., 1914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Вишневский А.А. Каноническое право. Древняя Церковь и западная традиция. М., 2006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 xml:space="preserve">Красножен М.[Е]. Толкователи канонического кодекса  Восточной Церкви </w:t>
      </w:r>
      <w:proofErr w:type="spellStart"/>
      <w:r w:rsidRPr="000955EC">
        <w:t>Аристин</w:t>
      </w:r>
      <w:proofErr w:type="spellEnd"/>
      <w:r w:rsidRPr="000955EC">
        <w:t xml:space="preserve">, </w:t>
      </w:r>
      <w:proofErr w:type="spellStart"/>
      <w:r w:rsidRPr="000955EC">
        <w:t>Зонара</w:t>
      </w:r>
      <w:proofErr w:type="spellEnd"/>
      <w:r w:rsidRPr="000955EC">
        <w:t xml:space="preserve"> и </w:t>
      </w:r>
      <w:proofErr w:type="spellStart"/>
      <w:r w:rsidRPr="000955EC">
        <w:t>Вальсамон</w:t>
      </w:r>
      <w:proofErr w:type="spellEnd"/>
      <w:r w:rsidRPr="000955EC">
        <w:t>. Юрьев, 1911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lang w:val="en-US"/>
        </w:rPr>
      </w:pPr>
      <w:r w:rsidRPr="000955EC">
        <w:lastRenderedPageBreak/>
        <w:t>Курганов Ф.А. Отношения между церковною и гражданскою властью в Византийской империи (325–565 гг.). Казань</w:t>
      </w:r>
      <w:r w:rsidRPr="000955EC">
        <w:rPr>
          <w:lang w:val="en-US"/>
        </w:rPr>
        <w:t>, 1880. [</w:t>
      </w:r>
      <w:proofErr w:type="spellStart"/>
      <w:r w:rsidRPr="000955EC">
        <w:t>Переизд</w:t>
      </w:r>
      <w:proofErr w:type="spellEnd"/>
      <w:r w:rsidRPr="000955EC">
        <w:rPr>
          <w:lang w:val="en-US"/>
        </w:rPr>
        <w:t xml:space="preserve">.: </w:t>
      </w:r>
      <w:proofErr w:type="spellStart"/>
      <w:r w:rsidRPr="000955EC">
        <w:rPr>
          <w:lang w:val="en-US"/>
        </w:rPr>
        <w:t>Subsidia</w:t>
      </w:r>
      <w:proofErr w:type="spellEnd"/>
      <w:r w:rsidRPr="000955EC">
        <w:rPr>
          <w:lang w:val="en-US"/>
        </w:rPr>
        <w:t xml:space="preserve"> </w:t>
      </w:r>
      <w:proofErr w:type="spellStart"/>
      <w:r w:rsidRPr="000955EC">
        <w:rPr>
          <w:lang w:val="en-US"/>
        </w:rPr>
        <w:t>Byzantina</w:t>
      </w:r>
      <w:proofErr w:type="spellEnd"/>
      <w:r w:rsidRPr="000955EC">
        <w:rPr>
          <w:lang w:val="en-US"/>
        </w:rPr>
        <w:t xml:space="preserve"> </w:t>
      </w:r>
      <w:proofErr w:type="spellStart"/>
      <w:r w:rsidRPr="000955EC">
        <w:rPr>
          <w:lang w:val="en-US"/>
        </w:rPr>
        <w:t>Lucis</w:t>
      </w:r>
      <w:proofErr w:type="spellEnd"/>
      <w:r w:rsidRPr="000955EC">
        <w:rPr>
          <w:lang w:val="en-US"/>
        </w:rPr>
        <w:t xml:space="preserve"> </w:t>
      </w:r>
      <w:proofErr w:type="spellStart"/>
      <w:r w:rsidRPr="000955EC">
        <w:rPr>
          <w:lang w:val="en-US"/>
        </w:rPr>
        <w:t>Ope</w:t>
      </w:r>
      <w:proofErr w:type="spellEnd"/>
      <w:r w:rsidRPr="000955EC">
        <w:rPr>
          <w:lang w:val="en-US"/>
        </w:rPr>
        <w:t xml:space="preserve"> </w:t>
      </w:r>
      <w:proofErr w:type="spellStart"/>
      <w:r w:rsidRPr="000955EC">
        <w:rPr>
          <w:lang w:val="en-US"/>
        </w:rPr>
        <w:t>Iterata</w:t>
      </w:r>
      <w:proofErr w:type="spellEnd"/>
      <w:r w:rsidRPr="000955EC">
        <w:rPr>
          <w:lang w:val="en-US"/>
        </w:rPr>
        <w:t>, vol. XV. Leipzig, 1983]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 xml:space="preserve">Никодим, </w:t>
      </w:r>
      <w:proofErr w:type="spellStart"/>
      <w:r w:rsidRPr="000955EC">
        <w:t>еп</w:t>
      </w:r>
      <w:proofErr w:type="spellEnd"/>
      <w:r w:rsidRPr="000955EC">
        <w:t>. Далматинский (Милаш). Православное церковное право. СПб</w:t>
      </w:r>
      <w:r w:rsidRPr="000955EC">
        <w:rPr>
          <w:lang w:val="en-GB"/>
        </w:rPr>
        <w:t>., 1897. [</w:t>
      </w:r>
      <w:r w:rsidRPr="000955EC">
        <w:t>нем</w:t>
      </w:r>
      <w:r w:rsidRPr="000955EC">
        <w:rPr>
          <w:lang w:val="en-GB"/>
        </w:rPr>
        <w:t xml:space="preserve">. </w:t>
      </w:r>
      <w:r w:rsidRPr="000955EC">
        <w:t>перевод</w:t>
      </w:r>
      <w:r w:rsidRPr="000955EC">
        <w:rPr>
          <w:lang w:val="en-GB"/>
        </w:rPr>
        <w:t xml:space="preserve">: </w:t>
      </w:r>
      <w:proofErr w:type="spellStart"/>
      <w:r w:rsidRPr="000955EC">
        <w:rPr>
          <w:lang w:val="en-US"/>
        </w:rPr>
        <w:t>Milasch</w:t>
      </w:r>
      <w:proofErr w:type="spellEnd"/>
      <w:r w:rsidRPr="000955EC">
        <w:rPr>
          <w:lang w:val="en-GB"/>
        </w:rPr>
        <w:t xml:space="preserve"> </w:t>
      </w:r>
      <w:r w:rsidRPr="000955EC">
        <w:rPr>
          <w:lang w:val="en-US"/>
        </w:rPr>
        <w:t>N</w:t>
      </w:r>
      <w:r w:rsidRPr="000955EC">
        <w:rPr>
          <w:lang w:val="en-GB"/>
        </w:rPr>
        <w:t xml:space="preserve">. </w:t>
      </w:r>
      <w:r w:rsidRPr="000955EC">
        <w:rPr>
          <w:lang w:val="en-US"/>
        </w:rPr>
        <w:t>Das</w:t>
      </w:r>
      <w:r w:rsidRPr="000955EC">
        <w:rPr>
          <w:lang w:val="en-GB"/>
        </w:rPr>
        <w:t xml:space="preserve"> </w:t>
      </w:r>
      <w:proofErr w:type="spellStart"/>
      <w:r w:rsidRPr="000955EC">
        <w:rPr>
          <w:lang w:val="en-US"/>
        </w:rPr>
        <w:t>Kirchenrecht</w:t>
      </w:r>
      <w:proofErr w:type="spellEnd"/>
      <w:r w:rsidRPr="000955EC">
        <w:rPr>
          <w:lang w:val="en-GB"/>
        </w:rPr>
        <w:t xml:space="preserve"> </w:t>
      </w:r>
      <w:r w:rsidRPr="000955EC">
        <w:rPr>
          <w:lang w:val="en-US"/>
        </w:rPr>
        <w:t>der</w:t>
      </w:r>
      <w:r w:rsidRPr="000955EC">
        <w:rPr>
          <w:lang w:val="en-GB"/>
        </w:rPr>
        <w:t xml:space="preserve"> </w:t>
      </w:r>
      <w:proofErr w:type="spellStart"/>
      <w:r w:rsidRPr="000955EC">
        <w:rPr>
          <w:lang w:val="en-US"/>
        </w:rPr>
        <w:t>morgenl</w:t>
      </w:r>
      <w:proofErr w:type="spellEnd"/>
      <w:r w:rsidRPr="000955EC">
        <w:rPr>
          <w:lang w:val="en-GB"/>
        </w:rPr>
        <w:t>ä</w:t>
      </w:r>
      <w:proofErr w:type="spellStart"/>
      <w:r w:rsidRPr="000955EC">
        <w:rPr>
          <w:lang w:val="en-US"/>
        </w:rPr>
        <w:t>ndischen</w:t>
      </w:r>
      <w:proofErr w:type="spellEnd"/>
      <w:r w:rsidRPr="000955EC">
        <w:rPr>
          <w:lang w:val="en-GB"/>
        </w:rPr>
        <w:t xml:space="preserve"> </w:t>
      </w:r>
      <w:proofErr w:type="spellStart"/>
      <w:r w:rsidRPr="000955EC">
        <w:rPr>
          <w:lang w:val="en-US"/>
        </w:rPr>
        <w:t>Kirche</w:t>
      </w:r>
      <w:proofErr w:type="spellEnd"/>
      <w:r w:rsidRPr="000955EC">
        <w:rPr>
          <w:lang w:val="en-GB"/>
        </w:rPr>
        <w:t xml:space="preserve">. </w:t>
      </w:r>
      <w:proofErr w:type="spellStart"/>
      <w:r w:rsidRPr="000955EC">
        <w:t>Mostar</w:t>
      </w:r>
      <w:proofErr w:type="spellEnd"/>
      <w:r w:rsidRPr="000955EC">
        <w:t>, 1905.]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proofErr w:type="spellStart"/>
      <w:r w:rsidRPr="000955EC">
        <w:t>Нарбеков</w:t>
      </w:r>
      <w:proofErr w:type="spellEnd"/>
      <w:r w:rsidRPr="000955EC">
        <w:t xml:space="preserve"> В. Номоканон Константинопольского патриарха Фотия с толкованием </w:t>
      </w:r>
      <w:proofErr w:type="spellStart"/>
      <w:r w:rsidRPr="000955EC">
        <w:t>Вальсамона</w:t>
      </w:r>
      <w:proofErr w:type="spellEnd"/>
      <w:r w:rsidRPr="000955EC">
        <w:t>. Ч. I. Историко-каноническое исследование. Казань, 1899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 xml:space="preserve">Оме Х. Единство и различие Церквей на примере </w:t>
      </w:r>
      <w:proofErr w:type="spellStart"/>
      <w:r w:rsidRPr="000955EC">
        <w:t>Пято</w:t>
      </w:r>
      <w:proofErr w:type="spellEnd"/>
      <w:r w:rsidRPr="000955EC">
        <w:t>-Шестого собора // Ежегодная богословская конференция Православного Свято-</w:t>
      </w:r>
      <w:proofErr w:type="spellStart"/>
      <w:r w:rsidRPr="000955EC">
        <w:t>Тихоновского</w:t>
      </w:r>
      <w:proofErr w:type="spellEnd"/>
      <w:r w:rsidRPr="000955EC">
        <w:t xml:space="preserve"> богословского института. 2004. М., 2005. С. 183-192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 xml:space="preserve">Остроумов М.[А]. Введение в православное церковное право. Часть первая. Введение. Том первый. Харьков. 1893. 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Остроумов М.А. Вопрос о греческом оригинале текста правил славянской Кормчей или т.н. Синопсисе церковных правил и его первоначальном значении // Византийский Временник. Т. 9. 1902. С. 624-625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Павлов А.С. Курс канонического права. М., 1887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Павлов А.С. Мнимые следы католического влияния в древнейших памятниках юго-славянского и русского церковного права. М., 1892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Павлов А.С. Курс церковного права. СПб., 2002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proofErr w:type="spellStart"/>
      <w:r w:rsidRPr="000955EC">
        <w:t>Петр</w:t>
      </w:r>
      <w:proofErr w:type="spellEnd"/>
      <w:r w:rsidRPr="000955EC">
        <w:t xml:space="preserve"> (</w:t>
      </w:r>
      <w:proofErr w:type="spellStart"/>
      <w:r w:rsidRPr="000955EC">
        <w:t>Л’Юилье</w:t>
      </w:r>
      <w:proofErr w:type="spellEnd"/>
      <w:r w:rsidRPr="000955EC">
        <w:t xml:space="preserve">), </w:t>
      </w:r>
      <w:proofErr w:type="spellStart"/>
      <w:r w:rsidRPr="000955EC">
        <w:t>архиеп</w:t>
      </w:r>
      <w:proofErr w:type="spellEnd"/>
      <w:r w:rsidRPr="000955EC">
        <w:t xml:space="preserve">. Правила первых четырех вселенских Соборов. Авторизованный пер. с франц. под ред. </w:t>
      </w:r>
      <w:proofErr w:type="spellStart"/>
      <w:r w:rsidRPr="000955EC">
        <w:t>прот</w:t>
      </w:r>
      <w:proofErr w:type="spellEnd"/>
      <w:r w:rsidRPr="000955EC">
        <w:t>. В. Цыпина. М., 2005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ПЭ – Православная энциклопедия. Т. I–XXX–  . М., 2000–2013– 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 xml:space="preserve">Соколов И.К. Из лекций по церковному праву. М., 1874. 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Суворов Н.[С]. О церковных наказаниях. Опыт исследования по церковному праву. СПб., 1876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Суворов Н.С. Объём дисциплинарного суда и юрисдикции Церкви в период вселенских соборов. Ярославль, 1884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Суворов Н.С. Следы западно-католического церковного права в памятниках древнего русского церковного права. Ярославль, 1888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Суворов Н.С. Византийский папа. Из истории церковно-государственных отношений в Византии. М., 1902. [</w:t>
      </w:r>
      <w:proofErr w:type="spellStart"/>
      <w:r w:rsidRPr="000955EC">
        <w:t>Рец</w:t>
      </w:r>
      <w:proofErr w:type="spellEnd"/>
      <w:r w:rsidRPr="000955EC">
        <w:t>.: И. Соколов // Византийский Временник. Т. 9. 1902. С. 226-228].</w:t>
      </w:r>
    </w:p>
    <w:p w:rsidR="005F5357" w:rsidRPr="000955EC" w:rsidRDefault="005F5357" w:rsidP="000955EC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0955EC">
        <w:t>Щапов Я.Н. Византийское и южнославянское правовое наследие на Руси в XI-XIII вв. М., 1978.</w:t>
      </w:r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567"/>
        <w:jc w:val="both"/>
        <w:rPr>
          <w:b w:val="0"/>
        </w:rPr>
      </w:pPr>
    </w:p>
    <w:p w:rsidR="005F5357" w:rsidRPr="000955EC" w:rsidRDefault="00464CA0" w:rsidP="000955EC">
      <w:pPr>
        <w:pStyle w:val="2"/>
        <w:rPr>
          <w:rFonts w:ascii="Times New Roman" w:hAnsi="Times New Roman" w:cs="Times New Roman"/>
        </w:rPr>
      </w:pPr>
      <w:bookmarkStart w:id="133" w:name="_Toc2639371"/>
      <w:r w:rsidRPr="000955EC">
        <w:rPr>
          <w:rFonts w:ascii="Times New Roman" w:hAnsi="Times New Roman" w:cs="Times New Roman"/>
        </w:rPr>
        <w:t>Интернет-ресурсы</w:t>
      </w:r>
      <w:bookmarkEnd w:id="133"/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 xml:space="preserve">Правила Святых Апостолов, Вселенских и Поместных соборов, Святых отец: </w:t>
      </w:r>
      <w:hyperlink r:id="rId7" w:history="1">
        <w:r w:rsidRPr="000955EC">
          <w:rPr>
            <w:rStyle w:val="a4"/>
            <w:b w:val="0"/>
          </w:rPr>
          <w:t>http://www.agioskanon.ru/</w:t>
        </w:r>
      </w:hyperlink>
      <w:r w:rsidRPr="000955EC">
        <w:rPr>
          <w:b w:val="0"/>
        </w:rPr>
        <w:t xml:space="preserve"> </w:t>
      </w:r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lastRenderedPageBreak/>
        <w:t>Православная энциклопедия: http://pravenc.ru/</w:t>
      </w:r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 xml:space="preserve">Цыпин Владислав, </w:t>
      </w:r>
      <w:proofErr w:type="spellStart"/>
      <w:r w:rsidRPr="000955EC">
        <w:rPr>
          <w:b w:val="0"/>
        </w:rPr>
        <w:t>прот</w:t>
      </w:r>
      <w:proofErr w:type="spellEnd"/>
      <w:r w:rsidRPr="000955EC">
        <w:rPr>
          <w:b w:val="0"/>
        </w:rPr>
        <w:t xml:space="preserve">. Церковное право. М., 1994: </w:t>
      </w:r>
      <w:hyperlink r:id="rId8" w:history="1">
        <w:r w:rsidRPr="000955EC">
          <w:rPr>
            <w:rStyle w:val="a4"/>
            <w:b w:val="0"/>
          </w:rPr>
          <w:t>http://lib.pravmir.ru/library/book/1475</w:t>
        </w:r>
      </w:hyperlink>
      <w:r w:rsidRPr="000955EC">
        <w:rPr>
          <w:b w:val="0"/>
        </w:rPr>
        <w:t xml:space="preserve"> </w:t>
      </w:r>
    </w:p>
    <w:p w:rsidR="005F5357" w:rsidRPr="000955EC" w:rsidRDefault="005F5357" w:rsidP="000955EC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  <w:bookmarkStart w:id="134" w:name="_Toc2639372"/>
      <w:r w:rsidRPr="000955EC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134"/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>1.</w:t>
      </w:r>
      <w:r w:rsidRPr="000955EC">
        <w:rPr>
          <w:b w:val="0"/>
        </w:rPr>
        <w:tab/>
      </w:r>
      <w:r w:rsidRPr="000955EC">
        <w:t>Рекомендации по использованию материалов рабочей программы дисциплины.</w:t>
      </w:r>
      <w:r w:rsidRPr="000955EC">
        <w:rPr>
          <w:b w:val="0"/>
        </w:rPr>
        <w:t xml:space="preserve">  В начале изучения курса студенту рекомендуется внимательно просмотреть материалы рабочей программы дисциплины  и отметить для себя все неясные моменты, за разъяснением которых следует обратиться к преподавателю. Очень важно сразу уяснить формы основного и промежуточного контроля знаний студентов. Студент, не прошедший успешно промежуточные формы контроля (коллоквиум, рефераты), не допускается к основным формам контроля (экзамен).</w:t>
      </w:r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>2.</w:t>
      </w:r>
      <w:r w:rsidRPr="000955EC">
        <w:tab/>
        <w:t>Рекомендации к изучению отдельных тем курса.</w:t>
      </w:r>
      <w:r w:rsidRPr="000955EC">
        <w:rPr>
          <w:b w:val="0"/>
        </w:rPr>
        <w:t xml:space="preserve"> Основное требование к изучению всех тем курса –  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</w:t>
      </w:r>
      <w:proofErr w:type="spellStart"/>
      <w:r w:rsidRPr="000955EC">
        <w:rPr>
          <w:b w:val="0"/>
        </w:rPr>
        <w:t>канонико</w:t>
      </w:r>
      <w:proofErr w:type="spellEnd"/>
      <w:r w:rsidRPr="000955EC">
        <w:rPr>
          <w:b w:val="0"/>
        </w:rPr>
        <w:t>-правовой материал (церковные правила, комментарии канонистов, императорское законодательство).</w:t>
      </w:r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 xml:space="preserve">  3. </w:t>
      </w:r>
      <w:r w:rsidRPr="000955EC">
        <w:t>Рекомендации по работе с литературой.</w:t>
      </w:r>
      <w:r w:rsidRPr="000955EC">
        <w:rPr>
          <w:b w:val="0"/>
        </w:rPr>
        <w:t xml:space="preserve"> Самостоятельная работа студентов, предусмотренная учебным планом, состоит, прежде всего, в самостоятельной работе с литературой и </w:t>
      </w:r>
      <w:proofErr w:type="spellStart"/>
      <w:r w:rsidRPr="000955EC">
        <w:rPr>
          <w:b w:val="0"/>
        </w:rPr>
        <w:t>канонико</w:t>
      </w:r>
      <w:proofErr w:type="spellEnd"/>
      <w:r w:rsidRPr="000955EC">
        <w:rPr>
          <w:b w:val="0"/>
        </w:rPr>
        <w:t xml:space="preserve">-правовыми источниками. Эта работа имеет целью более глубокое усвоение студентами изучаемого материала, формирование у них навыков исследовательской работы, ориентацию на умение применять теоретические знания на практике. Самостоятельная работа с литературой и источниками предполагает развитие навыка выделения главной мысли и иллюстрирующих ее материалов, умения схематично изобразить изученный материал. Студент под руководством преподавателя в ходе свободной дискуссии должен научиться аргументировать свою точку зрения, искать и находить противоречия в позиции авторов учебников и монографий, а также в позиции своих оппонентов в ходе дискуссий и диспутов. </w:t>
      </w:r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>4.</w:t>
      </w:r>
      <w:r w:rsidRPr="000955EC">
        <w:rPr>
          <w:b w:val="0"/>
        </w:rPr>
        <w:tab/>
      </w:r>
      <w:r w:rsidRPr="000955EC">
        <w:t>Рекомендации по подготовке к экзамену.</w:t>
      </w:r>
      <w:r w:rsidRPr="000955EC">
        <w:rPr>
          <w:b w:val="0"/>
        </w:rPr>
        <w:t xml:space="preserve"> Главным условием успешного прохождения такого испытания, как экзамен, является регулярная работа в течение семестров, активное участие в семинарах, своевременное предоставление письменных работ. </w:t>
      </w:r>
    </w:p>
    <w:p w:rsidR="005F5357" w:rsidRPr="000955EC" w:rsidRDefault="005F5357" w:rsidP="000955E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>5.</w:t>
      </w:r>
      <w:r w:rsidRPr="000955EC">
        <w:rPr>
          <w:b w:val="0"/>
        </w:rPr>
        <w:tab/>
        <w:t xml:space="preserve"> </w:t>
      </w:r>
      <w:r w:rsidRPr="000955EC">
        <w:t>Методические рекомендации по подготовке рефератов</w:t>
      </w:r>
      <w:r w:rsidRPr="000955EC">
        <w:rPr>
          <w:b w:val="0"/>
        </w:rPr>
        <w:t xml:space="preserve">. Подготовку следует начинать с выбора темы. Этот выбор должен быть согласован с преподавателем. Затем следует подборка и изучение необходимой литературы по теме. Следующим этапом работы является разработка плана работы. Он состоит из трёх составляющих частей: введения, основной части и заключения. Введение включает в себя краткое раскрытие актуальности данной темы в изучаемом курсе, определяет рамки работы, её цель и задачи. В основной части рассматривается зарождение, развитие и  становление изучаемой проблемы. По всем приведённым в работе цитатам, ссылкам на те или иные </w:t>
      </w:r>
      <w:proofErr w:type="spellStart"/>
      <w:r w:rsidRPr="000955EC">
        <w:rPr>
          <w:b w:val="0"/>
        </w:rPr>
        <w:t>канонико</w:t>
      </w:r>
      <w:proofErr w:type="spellEnd"/>
      <w:r w:rsidRPr="000955EC">
        <w:rPr>
          <w:b w:val="0"/>
        </w:rPr>
        <w:t xml:space="preserve">-правовые источники или используемую литературу оформляется в конце работы список использованных источников и литературы.  В заключении  делаются выводы по итогам рассмотрения темы. Подготовленная работа имеет сквозную нумерацию. На титульном </w:t>
      </w:r>
      <w:r w:rsidRPr="000955EC">
        <w:rPr>
          <w:b w:val="0"/>
        </w:rPr>
        <w:lastRenderedPageBreak/>
        <w:t>листе указывается название вуза, факультета, изучаемая дисциплина и тема реферата, фамилия и инициалы автора, курс и учебная группа.</w:t>
      </w:r>
    </w:p>
    <w:p w:rsidR="005F5357" w:rsidRPr="000955EC" w:rsidRDefault="005F5357" w:rsidP="000955E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5F5357" w:rsidRPr="000955EC" w:rsidRDefault="005F5357" w:rsidP="000955EC">
      <w:pPr>
        <w:pStyle w:val="2"/>
        <w:rPr>
          <w:rFonts w:ascii="Times New Roman" w:hAnsi="Times New Roman" w:cs="Times New Roman"/>
        </w:rPr>
      </w:pPr>
      <w:bookmarkStart w:id="135" w:name="_Toc2639373"/>
      <w:r w:rsidRPr="000955EC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135"/>
    </w:p>
    <w:p w:rsidR="005F5357" w:rsidRPr="000955EC" w:rsidRDefault="005F5357" w:rsidP="000955E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0955EC">
        <w:rPr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</w:p>
    <w:p w:rsidR="00BA134C" w:rsidRPr="000955EC" w:rsidRDefault="00BA134C" w:rsidP="000955EC">
      <w:pPr>
        <w:spacing w:after="120" w:line="276" w:lineRule="auto"/>
        <w:jc w:val="both"/>
        <w:rPr>
          <w:i/>
        </w:rPr>
      </w:pPr>
    </w:p>
    <w:p w:rsidR="00272097" w:rsidRPr="000955EC" w:rsidRDefault="00BA134C" w:rsidP="000955EC">
      <w:pPr>
        <w:spacing w:after="120" w:line="276" w:lineRule="auto"/>
        <w:jc w:val="both"/>
        <w:rPr>
          <w:i/>
        </w:rPr>
      </w:pPr>
      <w:r w:rsidRPr="000955EC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BA134C" w:rsidRPr="000955EC" w:rsidRDefault="00BA134C" w:rsidP="000955EC">
      <w:pPr>
        <w:spacing w:after="120" w:line="276" w:lineRule="auto"/>
        <w:jc w:val="both"/>
        <w:rPr>
          <w:i/>
        </w:rPr>
      </w:pPr>
    </w:p>
    <w:p w:rsidR="00C73023" w:rsidRPr="000955EC" w:rsidRDefault="00C73023" w:rsidP="000955EC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0955EC">
        <w:rPr>
          <w:i/>
          <w:iCs/>
        </w:rPr>
        <w:t xml:space="preserve">Автор: </w:t>
      </w:r>
      <w:r w:rsidR="001B06FC" w:rsidRPr="000955EC">
        <w:rPr>
          <w:i/>
          <w:iCs/>
        </w:rPr>
        <w:t>Сильвестрова Е.В.</w:t>
      </w:r>
    </w:p>
    <w:p w:rsidR="00C73023" w:rsidRPr="000955EC" w:rsidRDefault="00C73023" w:rsidP="000955E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0955EC">
        <w:rPr>
          <w:i/>
          <w:iCs/>
        </w:rPr>
        <w:t>Рецензент: Медведева А.А.</w:t>
      </w:r>
    </w:p>
    <w:p w:rsidR="00BA134C" w:rsidRPr="000955EC" w:rsidRDefault="00BA134C" w:rsidP="000955E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C73023" w:rsidRPr="000955EC" w:rsidRDefault="00B51DB0" w:rsidP="000955EC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0955EC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C73023" w:rsidRPr="000955EC" w:rsidSect="00AA0462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29B1" w:rsidRDefault="003329B1" w:rsidP="005F5357">
      <w:r>
        <w:separator/>
      </w:r>
    </w:p>
  </w:endnote>
  <w:endnote w:type="continuationSeparator" w:id="0">
    <w:p w:rsidR="003329B1" w:rsidRDefault="003329B1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9701745"/>
      <w:docPartObj>
        <w:docPartGallery w:val="Page Numbers (Bottom of Page)"/>
        <w:docPartUnique/>
      </w:docPartObj>
    </w:sdtPr>
    <w:sdtEndPr/>
    <w:sdtContent>
      <w:p w:rsidR="005F5357" w:rsidRDefault="002B4BA7">
        <w:pPr>
          <w:pStyle w:val="aa"/>
          <w:jc w:val="center"/>
        </w:pPr>
        <w:r>
          <w:fldChar w:fldCharType="begin"/>
        </w:r>
        <w:r w:rsidR="005F5357">
          <w:instrText>PAGE   \* MERGEFORMAT</w:instrText>
        </w:r>
        <w:r>
          <w:fldChar w:fldCharType="separate"/>
        </w:r>
        <w:r w:rsidR="0030718A">
          <w:rPr>
            <w:noProof/>
          </w:rPr>
          <w:t>12</w:t>
        </w:r>
        <w:r>
          <w:fldChar w:fldCharType="end"/>
        </w:r>
      </w:p>
    </w:sdtContent>
  </w:sdt>
  <w:p w:rsidR="005F5357" w:rsidRDefault="005F535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29B1" w:rsidRDefault="003329B1" w:rsidP="005F5357">
      <w:r>
        <w:separator/>
      </w:r>
    </w:p>
  </w:footnote>
  <w:footnote w:type="continuationSeparator" w:id="0">
    <w:p w:rsidR="003329B1" w:rsidRDefault="003329B1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MyMje2MDIwMjZU0lEKTi0uzszPAykwrQUAxOyqQiwAAAA="/>
  </w:docVars>
  <w:rsids>
    <w:rsidRoot w:val="00757C45"/>
    <w:rsid w:val="00081A1B"/>
    <w:rsid w:val="000955EC"/>
    <w:rsid w:val="000D5997"/>
    <w:rsid w:val="00120B55"/>
    <w:rsid w:val="001615A5"/>
    <w:rsid w:val="0017733D"/>
    <w:rsid w:val="001B06FC"/>
    <w:rsid w:val="001D609C"/>
    <w:rsid w:val="00210685"/>
    <w:rsid w:val="00272097"/>
    <w:rsid w:val="00272DD2"/>
    <w:rsid w:val="002B4BA7"/>
    <w:rsid w:val="002B5252"/>
    <w:rsid w:val="002E6032"/>
    <w:rsid w:val="0030718A"/>
    <w:rsid w:val="003329B1"/>
    <w:rsid w:val="003857AF"/>
    <w:rsid w:val="003D1279"/>
    <w:rsid w:val="00464CA0"/>
    <w:rsid w:val="00482E7B"/>
    <w:rsid w:val="00484FB4"/>
    <w:rsid w:val="004B4FFD"/>
    <w:rsid w:val="00525A9F"/>
    <w:rsid w:val="005C0E52"/>
    <w:rsid w:val="005F5357"/>
    <w:rsid w:val="006712D3"/>
    <w:rsid w:val="00713FF1"/>
    <w:rsid w:val="00757C45"/>
    <w:rsid w:val="007A463D"/>
    <w:rsid w:val="008B2417"/>
    <w:rsid w:val="008C49C6"/>
    <w:rsid w:val="0099525F"/>
    <w:rsid w:val="00997278"/>
    <w:rsid w:val="009E6244"/>
    <w:rsid w:val="009E7B8A"/>
    <w:rsid w:val="00A64187"/>
    <w:rsid w:val="00AA0462"/>
    <w:rsid w:val="00B43D04"/>
    <w:rsid w:val="00B51DB0"/>
    <w:rsid w:val="00BA134C"/>
    <w:rsid w:val="00C73023"/>
    <w:rsid w:val="00C9593B"/>
    <w:rsid w:val="00D10310"/>
    <w:rsid w:val="00D12147"/>
    <w:rsid w:val="00D445D7"/>
    <w:rsid w:val="00D522DA"/>
    <w:rsid w:val="00D57F79"/>
    <w:rsid w:val="00EE6405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FFFEB87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272097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27209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27209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272097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pravmir.ru/library/book/147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gioskanon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905</Words>
  <Characters>22264</Characters>
  <Application>Microsoft Office Word</Application>
  <DocSecurity>0</DocSecurity>
  <Lines>185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1</cp:revision>
  <dcterms:created xsi:type="dcterms:W3CDTF">2017-07-25T13:40:00Z</dcterms:created>
  <dcterms:modified xsi:type="dcterms:W3CDTF">2019-03-04T21:50:00Z</dcterms:modified>
</cp:coreProperties>
</file>